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FF5DF6" w14:textId="65EC80CF" w:rsidR="00CB3C95" w:rsidRPr="009F6A2B" w:rsidRDefault="00CB3C95" w:rsidP="00CB3C95">
      <w:pPr>
        <w:ind w:left="993" w:right="848"/>
        <w:jc w:val="center"/>
        <w:rPr>
          <w:rFonts w:ascii="Calibri" w:hAnsi="Calibri" w:cs="Calibri"/>
          <w:b/>
          <w:bCs/>
        </w:rPr>
      </w:pPr>
      <w:bookmarkStart w:id="0" w:name="_Hlk171088766"/>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 xml:space="preserve">North Island based in Palmerston North, </w:t>
      </w:r>
      <w:r w:rsidRPr="009F6A2B">
        <w:rPr>
          <w:rFonts w:ascii="Calibri" w:hAnsi="Calibri" w:cs="Calibri"/>
          <w:b/>
          <w:bCs/>
        </w:rPr>
        <w:t xml:space="preserve">supporting over 2000 people and </w:t>
      </w:r>
      <w:r w:rsidR="009F6A2B" w:rsidRPr="009F6A2B">
        <w:rPr>
          <w:rFonts w:ascii="Calibri" w:eastAsia="Calibri" w:hAnsi="Calibri" w:cs="Calibri"/>
          <w:b/>
          <w:bCs/>
          <w:color w:val="000000"/>
        </w:rPr>
        <w:t>whā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2BCB597F">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1B8A86B" w14:textId="1446A445" w:rsidR="008B2EE5" w:rsidRPr="006509E4" w:rsidRDefault="007A70EB" w:rsidP="006509E4">
            <w:pPr>
              <w:jc w:val="both"/>
              <w:rPr>
                <w:rFonts w:ascii="Calibri" w:hAnsi="Calibri" w:cs="Calibri"/>
                <w:b w:val="0"/>
                <w:bCs w:val="0"/>
                <w:color w:val="auto"/>
              </w:rPr>
            </w:pPr>
            <w:r>
              <w:rPr>
                <w:rFonts w:ascii="Calibri" w:hAnsi="Calibri" w:cs="Calibri"/>
                <w:b w:val="0"/>
                <w:bCs w:val="0"/>
                <w:color w:val="auto"/>
              </w:rPr>
              <w:t xml:space="preserve">Service Manager </w:t>
            </w:r>
            <w:r w:rsidR="00336234">
              <w:rPr>
                <w:rFonts w:ascii="Calibri" w:hAnsi="Calibri" w:cs="Calibri"/>
                <w:b w:val="0"/>
                <w:bCs w:val="0"/>
                <w:color w:val="auto"/>
              </w:rPr>
              <w:t xml:space="preserve">– Mental Health &amp; AOD Palmerston North/Hawkes Bay </w:t>
            </w:r>
          </w:p>
        </w:tc>
      </w:tr>
      <w:tr w:rsidR="00022210" w:rsidRPr="009D5826" w14:paraId="10123EA4"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76DAA11B" w:rsidR="00022210" w:rsidRPr="006509E4" w:rsidRDefault="00336234"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Nil</w:t>
            </w:r>
          </w:p>
        </w:tc>
      </w:tr>
      <w:tr w:rsidR="00E231E6" w:rsidRPr="009D5826" w14:paraId="4148BB0D"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464E34B4" w14:textId="13A01E3E" w:rsidR="00E231E6" w:rsidRPr="006509E4" w:rsidRDefault="001460A7" w:rsidP="006509E4">
            <w:pPr>
              <w:jc w:val="both"/>
              <w:rPr>
                <w:rFonts w:ascii="Calibri" w:eastAsiaTheme="majorEastAsia" w:hAnsi="Calibri" w:cs="Calibri"/>
                <w:b w:val="0"/>
                <w:bCs w:val="0"/>
              </w:rPr>
            </w:pPr>
            <w:r>
              <w:rPr>
                <w:rFonts w:ascii="Calibri" w:eastAsiaTheme="majorEastAsia" w:hAnsi="Calibri" w:cs="Calibri"/>
                <w:b w:val="0"/>
                <w:bCs w:val="0"/>
              </w:rPr>
              <w:t>None</w:t>
            </w:r>
          </w:p>
        </w:tc>
      </w:tr>
      <w:tr w:rsidR="00CB3C95" w:rsidRPr="009D5826" w14:paraId="3090A117"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2F51A0BA" w:rsidR="00CB3C95" w:rsidRPr="006509E4" w:rsidRDefault="00DF5EEF"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w:t>
            </w:r>
            <w:r w:rsidR="001460A7">
              <w:rPr>
                <w:rFonts w:ascii="Calibri" w:eastAsiaTheme="majorEastAsia" w:hAnsi="Calibri" w:cs="Calibri"/>
                <w:b w:val="0"/>
                <w:bCs w:val="0"/>
                <w:color w:val="auto"/>
              </w:rPr>
              <w:t xml:space="preserve">60 – </w:t>
            </w:r>
            <w:r>
              <w:rPr>
                <w:rFonts w:ascii="Calibri" w:eastAsiaTheme="majorEastAsia" w:hAnsi="Calibri" w:cs="Calibri"/>
                <w:b w:val="0"/>
                <w:bCs w:val="0"/>
                <w:color w:val="auto"/>
              </w:rPr>
              <w:t>$</w:t>
            </w:r>
            <w:r w:rsidR="001460A7">
              <w:rPr>
                <w:rFonts w:ascii="Calibri" w:eastAsiaTheme="majorEastAsia" w:hAnsi="Calibri" w:cs="Calibri"/>
                <w:b w:val="0"/>
                <w:bCs w:val="0"/>
                <w:color w:val="auto"/>
              </w:rPr>
              <w:t>8</w:t>
            </w:r>
            <w:r w:rsidR="00336234">
              <w:rPr>
                <w:rFonts w:ascii="Calibri" w:eastAsiaTheme="majorEastAsia" w:hAnsi="Calibri" w:cs="Calibri"/>
                <w:b w:val="0"/>
                <w:bCs w:val="0"/>
                <w:color w:val="auto"/>
              </w:rPr>
              <w:t>0</w:t>
            </w:r>
            <w:r>
              <w:rPr>
                <w:rFonts w:ascii="Calibri" w:eastAsiaTheme="majorEastAsia" w:hAnsi="Calibri" w:cs="Calibri"/>
                <w:b w:val="0"/>
                <w:bCs w:val="0"/>
                <w:color w:val="auto"/>
              </w:rPr>
              <w:t>k</w:t>
            </w:r>
            <w:r w:rsidR="00336234">
              <w:rPr>
                <w:rFonts w:ascii="Calibri" w:eastAsiaTheme="majorEastAsia" w:hAnsi="Calibri" w:cs="Calibri"/>
                <w:b w:val="0"/>
                <w:bCs w:val="0"/>
                <w:color w:val="auto"/>
              </w:rPr>
              <w:t xml:space="preserve"> dependent on experience </w:t>
            </w:r>
          </w:p>
        </w:tc>
      </w:tr>
      <w:tr w:rsidR="2BCB597F" w14:paraId="33815DCF"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1CE0E2D3"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 xml:space="preserve"> </w:t>
            </w:r>
            <w:r w:rsidR="00336234">
              <w:rPr>
                <w:rFonts w:ascii="Calibri" w:eastAsiaTheme="majorEastAsia" w:hAnsi="Calibri" w:cs="Calibri"/>
                <w:b w:val="0"/>
                <w:bCs w:val="0"/>
                <w:color w:val="auto"/>
              </w:rPr>
              <w:t xml:space="preserve">80 </w:t>
            </w:r>
            <w:r w:rsidRPr="2BCB597F">
              <w:rPr>
                <w:rFonts w:ascii="Calibri" w:eastAsiaTheme="majorEastAsia" w:hAnsi="Calibri" w:cs="Calibri"/>
                <w:b w:val="0"/>
                <w:bCs w:val="0"/>
                <w:color w:val="auto"/>
              </w:rPr>
              <w:t>hours per fortnight</w:t>
            </w:r>
          </w:p>
        </w:tc>
      </w:tr>
      <w:tr w:rsidR="00022210" w:rsidRPr="009D5826" w14:paraId="7F864881"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7415389A" w:rsidR="00022210" w:rsidRPr="006509E4" w:rsidRDefault="00336234"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Palmer</w:t>
            </w:r>
            <w:r w:rsidR="006521F7">
              <w:rPr>
                <w:rFonts w:ascii="Calibri" w:eastAsiaTheme="majorEastAsia" w:hAnsi="Calibri" w:cs="Calibri"/>
                <w:b w:val="0"/>
                <w:bCs w:val="0"/>
                <w:color w:val="auto"/>
              </w:rPr>
              <w:t>s</w:t>
            </w:r>
            <w:r>
              <w:rPr>
                <w:rFonts w:ascii="Calibri" w:eastAsiaTheme="majorEastAsia" w:hAnsi="Calibri" w:cs="Calibri"/>
                <w:b w:val="0"/>
                <w:bCs w:val="0"/>
                <w:color w:val="auto"/>
              </w:rPr>
              <w:t xml:space="preserve">ton North or Hawkes Bay </w:t>
            </w:r>
          </w:p>
        </w:tc>
      </w:tr>
      <w:tr w:rsidR="00DF5EEF" w:rsidRPr="009D5826" w14:paraId="1E4459EA"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136DFFD" w14:textId="1F21E84A" w:rsidR="00DF5EEF" w:rsidRDefault="00DF5EEF" w:rsidP="00D620C0">
            <w:pPr>
              <w:pStyle w:val="HDCHeading3"/>
              <w:rPr>
                <w:rFonts w:ascii="Calibri" w:hAnsi="Calibri" w:cs="Calibri"/>
                <w:color w:val="05497E"/>
                <w:sz w:val="22"/>
              </w:rPr>
            </w:pPr>
            <w:r>
              <w:rPr>
                <w:rFonts w:ascii="Calibri" w:hAnsi="Calibri" w:cs="Calibri"/>
                <w:b/>
                <w:color w:val="05497E"/>
                <w:sz w:val="22"/>
              </w:rPr>
              <w:t>AOD</w:t>
            </w:r>
            <w:r w:rsidRPr="2638D616">
              <w:rPr>
                <w:rFonts w:ascii="Calibri" w:hAnsi="Calibri" w:cs="Calibri"/>
                <w:b/>
                <w:color w:val="05497E"/>
                <w:sz w:val="22"/>
              </w:rPr>
              <w:t xml:space="preserve"> TEAM PURPOSE</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03E35C5" w14:textId="68089DA3" w:rsidR="00DF5EEF" w:rsidRPr="00DF5EEF" w:rsidRDefault="00DF5EEF" w:rsidP="00DF5EEF">
            <w:pPr>
              <w:jc w:val="both"/>
              <w:rPr>
                <w:rFonts w:ascii="Calibri" w:eastAsia="Calibri" w:hAnsi="Calibri" w:cs="Calibri"/>
                <w:b w:val="0"/>
                <w:bCs w:val="0"/>
                <w:color w:val="auto"/>
              </w:rPr>
            </w:pPr>
            <w:r w:rsidRPr="00DF5EEF">
              <w:rPr>
                <w:rFonts w:ascii="Calibri" w:eastAsia="Calibri" w:hAnsi="Calibri" w:cs="Calibri"/>
                <w:b w:val="0"/>
                <w:bCs w:val="0"/>
                <w:color w:val="auto"/>
              </w:rPr>
              <w:t>To support tāngata whaiora and their whānau to seek recovery from alcohol and other drug addiction, through addressing their emotional, spiritual, physical and relational wellbeing needs. By challenging old ways of doing, knowing and being, tāngata</w:t>
            </w:r>
            <w:r w:rsidR="000B774D">
              <w:rPr>
                <w:rFonts w:ascii="Calibri" w:eastAsia="Calibri" w:hAnsi="Calibri" w:cs="Calibri"/>
                <w:b w:val="0"/>
                <w:bCs w:val="0"/>
                <w:color w:val="auto"/>
              </w:rPr>
              <w:t xml:space="preserve"> </w:t>
            </w:r>
            <w:r w:rsidRPr="00DF5EEF">
              <w:rPr>
                <w:rFonts w:ascii="Calibri" w:eastAsia="Calibri" w:hAnsi="Calibri" w:cs="Calibri"/>
                <w:b w:val="0"/>
                <w:bCs w:val="0"/>
                <w:color w:val="auto"/>
              </w:rPr>
              <w:t>whaiora and their whānau will be continuously encouraged to seek change and transform their lives.</w:t>
            </w:r>
          </w:p>
          <w:p w14:paraId="713BCD6A" w14:textId="77777777" w:rsidR="00DF5EEF" w:rsidRDefault="00DF5EEF" w:rsidP="006509E4">
            <w:pPr>
              <w:jc w:val="both"/>
              <w:rPr>
                <w:rFonts w:ascii="Calibri" w:eastAsiaTheme="majorEastAsia" w:hAnsi="Calibri" w:cs="Calibri"/>
              </w:rPr>
            </w:pPr>
          </w:p>
        </w:tc>
      </w:tr>
      <w:tr w:rsidR="00B72190" w:rsidRPr="009D5826" w14:paraId="4E8AD081" w14:textId="77777777" w:rsidTr="002C2258">
        <w:trPr>
          <w:cnfStyle w:val="010000000000" w:firstRow="0" w:lastRow="1" w:firstColumn="0" w:lastColumn="0" w:oddVBand="0" w:evenVBand="0" w:oddHBand="0" w:evenHBand="0" w:firstRowFirstColumn="0" w:firstRowLastColumn="0" w:lastRowFirstColumn="0" w:lastRowLastColumn="0"/>
          <w:trHeight w:val="1730"/>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62F9B7C0" w:rsidR="00B72190" w:rsidRPr="009D5826" w:rsidRDefault="00336234" w:rsidP="2638D616">
            <w:pPr>
              <w:pStyle w:val="HDCHeading3"/>
              <w:rPr>
                <w:rFonts w:ascii="Calibri" w:hAnsi="Calibri" w:cs="Calibri"/>
                <w:b/>
                <w:color w:val="05497E"/>
                <w:sz w:val="22"/>
              </w:rPr>
            </w:pPr>
            <w:r>
              <w:rPr>
                <w:rFonts w:ascii="Calibri" w:hAnsi="Calibri" w:cs="Calibri"/>
                <w:b/>
                <w:color w:val="05497E"/>
                <w:sz w:val="22"/>
              </w:rPr>
              <w:t>BUSINESS GRO</w:t>
            </w:r>
            <w:r w:rsidR="006521F7">
              <w:rPr>
                <w:rFonts w:ascii="Calibri" w:hAnsi="Calibri" w:cs="Calibri"/>
                <w:b/>
                <w:color w:val="05497E"/>
                <w:sz w:val="22"/>
              </w:rPr>
              <w:t>U</w:t>
            </w:r>
            <w:r>
              <w:rPr>
                <w:rFonts w:ascii="Calibri" w:hAnsi="Calibri" w:cs="Calibri"/>
                <w:b/>
                <w:color w:val="05497E"/>
                <w:sz w:val="22"/>
              </w:rPr>
              <w:t>P</w:t>
            </w:r>
            <w:r w:rsidR="006521F7">
              <w:rPr>
                <w:rFonts w:ascii="Calibri" w:hAnsi="Calibri" w:cs="Calibri"/>
                <w:b/>
                <w:color w:val="05497E"/>
                <w:sz w:val="22"/>
              </w:rPr>
              <w:t xml:space="preserve"> </w:t>
            </w:r>
            <w:r w:rsidR="00B72190"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55984B3A" w14:textId="07B8707D" w:rsidR="00B72190" w:rsidRPr="006509E4" w:rsidRDefault="006B7828" w:rsidP="007A70EB">
            <w:pPr>
              <w:jc w:val="both"/>
              <w:rPr>
                <w:rFonts w:ascii="Calibri" w:hAnsi="Calibri" w:cs="Calibri"/>
                <w:b w:val="0"/>
                <w:bCs w:val="0"/>
                <w:color w:val="auto"/>
              </w:rPr>
            </w:pPr>
            <w:r w:rsidRPr="006B7828">
              <w:rPr>
                <w:rFonts w:ascii="Calibri" w:eastAsia="Calibri" w:hAnsi="Calibri" w:cs="Calibri"/>
                <w:b w:val="0"/>
                <w:bCs w:val="0"/>
                <w:color w:val="000000"/>
              </w:rPr>
              <w:t xml:space="preserve">To support </w:t>
            </w:r>
            <w:r w:rsidR="0056776F" w:rsidRPr="00DF5EEF">
              <w:rPr>
                <w:rFonts w:ascii="Calibri" w:eastAsia="Calibri" w:hAnsi="Calibri" w:cs="Calibri"/>
                <w:b w:val="0"/>
                <w:bCs w:val="0"/>
                <w:color w:val="auto"/>
              </w:rPr>
              <w:t>tāngata whaiora</w:t>
            </w:r>
            <w:r w:rsidR="00BA4045">
              <w:rPr>
                <w:rFonts w:ascii="Calibri" w:eastAsia="Calibri" w:hAnsi="Calibri" w:cs="Calibri"/>
                <w:b w:val="0"/>
                <w:bCs w:val="0"/>
                <w:color w:val="000000"/>
              </w:rPr>
              <w:t xml:space="preserve"> </w:t>
            </w:r>
            <w:r w:rsidRPr="006B7828">
              <w:rPr>
                <w:rFonts w:ascii="Calibri" w:eastAsia="Calibri" w:hAnsi="Calibri" w:cs="Calibri"/>
                <w:b w:val="0"/>
                <w:bCs w:val="0"/>
                <w:color w:val="000000"/>
              </w:rPr>
              <w:t>to become an effective agent of change in their o</w:t>
            </w:r>
            <w:r w:rsidR="00BA4045">
              <w:rPr>
                <w:rFonts w:ascii="Calibri" w:eastAsia="Calibri" w:hAnsi="Calibri" w:cs="Calibri"/>
                <w:b w:val="0"/>
                <w:bCs w:val="0"/>
                <w:color w:val="000000"/>
              </w:rPr>
              <w:t>wn recovery journey through the principles of Enabling Good Lives and Whānau Ora</w:t>
            </w:r>
            <w:r w:rsidRPr="006B7828">
              <w:rPr>
                <w:rFonts w:ascii="Calibri" w:eastAsia="Calibri" w:hAnsi="Calibri" w:cs="Calibri"/>
                <w:b w:val="0"/>
                <w:bCs w:val="0"/>
                <w:color w:val="000000"/>
              </w:rPr>
              <w:t xml:space="preserve">. To provide </w:t>
            </w:r>
            <w:r w:rsidR="00BA4045">
              <w:rPr>
                <w:rFonts w:ascii="Calibri" w:eastAsia="Calibri" w:hAnsi="Calibri" w:cs="Calibri"/>
                <w:b w:val="0"/>
                <w:bCs w:val="0"/>
                <w:color w:val="000000"/>
              </w:rPr>
              <w:t>one-on-one</w:t>
            </w:r>
            <w:r w:rsidRPr="006B7828">
              <w:rPr>
                <w:rFonts w:ascii="Calibri" w:eastAsia="Calibri" w:hAnsi="Calibri" w:cs="Calibri"/>
                <w:b w:val="0"/>
                <w:bCs w:val="0"/>
                <w:color w:val="000000"/>
              </w:rPr>
              <w:t xml:space="preserve"> and group interventions to people </w:t>
            </w:r>
            <w:r w:rsidR="00BA4045">
              <w:rPr>
                <w:rFonts w:ascii="Calibri" w:eastAsia="Calibri" w:hAnsi="Calibri" w:cs="Calibri"/>
                <w:b w:val="0"/>
                <w:bCs w:val="0"/>
                <w:color w:val="000000"/>
              </w:rPr>
              <w:t xml:space="preserve">and their whānau to support them to achieve wellbeing through addressing harmful patterns of substance use.  </w:t>
            </w: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33ADF681"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r w:rsidR="007D7202">
        <w:rPr>
          <w:rFonts w:ascii="Calibri" w:hAnsi="Calibri" w:cs="Calibri"/>
          <w:i/>
          <w:iCs/>
          <w:sz w:val="24"/>
          <w:szCs w:val="24"/>
          <w:lang w:val="en-US"/>
        </w:rPr>
        <w:t>.</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DF5EEF">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DF5EEF">
      <w:pPr>
        <w:pStyle w:val="ListParagraph"/>
        <w:tabs>
          <w:tab w:val="right" w:pos="6804"/>
        </w:tabs>
        <w:ind w:left="360"/>
        <w:rPr>
          <w:rFonts w:ascii="Calibri" w:hAnsi="Calibri" w:cs="Calibri"/>
          <w:b/>
        </w:rPr>
      </w:pPr>
    </w:p>
    <w:p w14:paraId="6006D51E" w14:textId="77777777" w:rsidR="00C653EA" w:rsidRDefault="00C653EA" w:rsidP="00DF5EEF">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6CFECB2F" w14:textId="15246434" w:rsidR="006521F7" w:rsidRPr="00DF5EEF" w:rsidRDefault="00C653EA" w:rsidP="006B7828">
      <w:pPr>
        <w:pStyle w:val="BodyText"/>
        <w:numPr>
          <w:ilvl w:val="0"/>
          <w:numId w:val="6"/>
        </w:numPr>
        <w:spacing w:after="0"/>
        <w:jc w:val="both"/>
        <w:rPr>
          <w:rFonts w:ascii="Calibri" w:hAnsi="Calibri" w:cs="Calibri"/>
          <w:b/>
        </w:rPr>
      </w:pPr>
      <w:r w:rsidRPr="009D5826">
        <w:rPr>
          <w:rFonts w:ascii="Calibri" w:hAnsi="Calibri" w:cs="Calibri"/>
        </w:rPr>
        <w:t>Se</w:t>
      </w:r>
      <w:r w:rsidR="006521F7">
        <w:rPr>
          <w:rFonts w:ascii="Calibri" w:hAnsi="Calibri" w:cs="Calibri"/>
        </w:rPr>
        <w:t xml:space="preserve">nior Leadership Team and ELT </w:t>
      </w:r>
    </w:p>
    <w:p w14:paraId="6B433367" w14:textId="374F5E95" w:rsidR="00C653EA" w:rsidRPr="006B7828" w:rsidRDefault="006521F7" w:rsidP="006B7828">
      <w:pPr>
        <w:pStyle w:val="BodyText"/>
        <w:numPr>
          <w:ilvl w:val="0"/>
          <w:numId w:val="6"/>
        </w:numPr>
        <w:spacing w:after="0"/>
        <w:jc w:val="both"/>
        <w:rPr>
          <w:rFonts w:ascii="Calibri" w:hAnsi="Calibri" w:cs="Calibri"/>
          <w:b/>
        </w:rPr>
      </w:pPr>
      <w:r>
        <w:rPr>
          <w:rFonts w:ascii="Calibri" w:hAnsi="Calibri" w:cs="Calibri"/>
        </w:rPr>
        <w:t xml:space="preserve">Other MASH Trust </w:t>
      </w:r>
      <w:r w:rsidR="006B7828">
        <w:rPr>
          <w:rFonts w:ascii="Calibri" w:hAnsi="Calibri" w:cs="Calibri"/>
        </w:rPr>
        <w:t>Manage</w:t>
      </w:r>
      <w:r>
        <w:rPr>
          <w:rFonts w:ascii="Calibri" w:hAnsi="Calibri" w:cs="Calibri"/>
        </w:rPr>
        <w:t>rs and staff</w:t>
      </w:r>
    </w:p>
    <w:p w14:paraId="29D2DF8D" w14:textId="56333037" w:rsidR="006B7828" w:rsidRPr="006B7828" w:rsidRDefault="007B1B27" w:rsidP="006B7828">
      <w:pPr>
        <w:pStyle w:val="BodyText"/>
        <w:numPr>
          <w:ilvl w:val="0"/>
          <w:numId w:val="6"/>
        </w:numPr>
        <w:spacing w:after="0"/>
        <w:jc w:val="both"/>
        <w:rPr>
          <w:rFonts w:ascii="Calibri" w:hAnsi="Calibri" w:cs="Calibri"/>
          <w:b/>
        </w:rPr>
      </w:pPr>
      <w:bookmarkStart w:id="1" w:name="_Hlk171088840"/>
      <w:r>
        <w:rPr>
          <w:rFonts w:ascii="Calibri" w:hAnsi="Calibri" w:cs="Calibri"/>
        </w:rPr>
        <w:t xml:space="preserve">National Manager Mental </w:t>
      </w:r>
      <w:r w:rsidR="006521F7">
        <w:rPr>
          <w:rFonts w:ascii="Calibri" w:hAnsi="Calibri" w:cs="Calibri"/>
        </w:rPr>
        <w:t>Health -</w:t>
      </w:r>
      <w:r>
        <w:rPr>
          <w:rFonts w:ascii="Calibri" w:hAnsi="Calibri" w:cs="Calibri"/>
        </w:rPr>
        <w:t xml:space="preserve"> Community &amp; AOD</w:t>
      </w:r>
    </w:p>
    <w:bookmarkEnd w:id="1"/>
    <w:p w14:paraId="1ED2FC44" w14:textId="77777777" w:rsidR="00DF5EEF" w:rsidRDefault="00DF5EEF" w:rsidP="00C653EA">
      <w:pPr>
        <w:pStyle w:val="BodyText"/>
        <w:spacing w:after="0"/>
        <w:rPr>
          <w:rFonts w:ascii="Calibri" w:hAnsi="Calibri" w:cs="Calibri"/>
          <w:bCs/>
          <w:color w:val="05497E"/>
        </w:rPr>
      </w:pPr>
    </w:p>
    <w:p w14:paraId="0C17EDDB" w14:textId="4917BB6C"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2699C68A" w14:textId="5407F604" w:rsidR="00C653EA"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 xml:space="preserve">Family/Whānau, </w:t>
      </w:r>
      <w:r w:rsidR="0056776F" w:rsidRPr="00DF5EEF">
        <w:rPr>
          <w:rFonts w:ascii="Calibri" w:eastAsia="Calibri" w:hAnsi="Calibri" w:cs="Calibri"/>
        </w:rPr>
        <w:t>tāngata</w:t>
      </w:r>
      <w:r>
        <w:rPr>
          <w:rFonts w:ascii="Calibri" w:hAnsi="Calibri" w:cs="Calibri"/>
        </w:rPr>
        <w:t xml:space="preserve"> whenua and advocates</w:t>
      </w:r>
    </w:p>
    <w:p w14:paraId="60C66AD2" w14:textId="4B19AA86"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Allied Health professionals</w:t>
      </w:r>
    </w:p>
    <w:p w14:paraId="18C3339D" w14:textId="0F4EA455" w:rsidR="006B7828" w:rsidRPr="006B7828" w:rsidRDefault="006B7828" w:rsidP="006B7828">
      <w:pPr>
        <w:pStyle w:val="BodyText"/>
        <w:numPr>
          <w:ilvl w:val="0"/>
          <w:numId w:val="6"/>
        </w:numPr>
        <w:spacing w:after="0"/>
        <w:jc w:val="both"/>
        <w:rPr>
          <w:rFonts w:ascii="Calibri" w:hAnsi="Calibri" w:cs="Calibri"/>
          <w:bCs/>
          <w:szCs w:val="24"/>
        </w:rPr>
      </w:pPr>
      <w:r>
        <w:rPr>
          <w:rFonts w:ascii="Calibri" w:hAnsi="Calibri" w:cs="Calibri"/>
        </w:rPr>
        <w:t>Community Agencies</w:t>
      </w:r>
    </w:p>
    <w:p w14:paraId="2B7A1555" w14:textId="77777777" w:rsidR="006B7828" w:rsidRPr="009D5826" w:rsidRDefault="006B7828" w:rsidP="006B7828">
      <w:pPr>
        <w:pStyle w:val="BodyText"/>
        <w:spacing w:after="0"/>
        <w:ind w:left="720"/>
        <w:jc w:val="both"/>
        <w:rPr>
          <w:rFonts w:ascii="Calibri" w:hAnsi="Calibri" w:cs="Calibri"/>
          <w:bCs/>
          <w:szCs w:val="24"/>
        </w:rPr>
      </w:pPr>
    </w:p>
    <w:p w14:paraId="44713A25" w14:textId="77777777" w:rsidR="007D7202" w:rsidRDefault="007D7202" w:rsidP="009A1A09">
      <w:pPr>
        <w:pStyle w:val="HDCHeading1"/>
        <w:rPr>
          <w:rFonts w:ascii="Calibri" w:hAnsi="Calibri" w:cs="Calibri"/>
          <w:color w:val="05497E"/>
          <w:sz w:val="28"/>
          <w:szCs w:val="28"/>
        </w:rPr>
      </w:pPr>
    </w:p>
    <w:p w14:paraId="3FCF5D33" w14:textId="33D66F1B" w:rsidR="009A1A09" w:rsidRDefault="009A1A09" w:rsidP="009A1A09">
      <w:pPr>
        <w:pStyle w:val="HDCHeading1"/>
        <w:rPr>
          <w:rFonts w:ascii="Calibri" w:hAnsi="Calibri" w:cs="Calibri"/>
          <w:color w:val="05497E"/>
          <w:sz w:val="28"/>
          <w:szCs w:val="28"/>
        </w:rPr>
      </w:pPr>
      <w:r w:rsidRPr="2DFF75C6">
        <w:rPr>
          <w:rFonts w:ascii="Calibri" w:hAnsi="Calibri" w:cs="Calibri"/>
          <w:color w:val="05497E"/>
          <w:sz w:val="28"/>
          <w:szCs w:val="28"/>
        </w:rPr>
        <w:t xml:space="preserve">KEY </w:t>
      </w:r>
      <w:r w:rsidR="00A7796E" w:rsidRPr="2DFF75C6">
        <w:rPr>
          <w:rFonts w:ascii="Calibri" w:hAnsi="Calibri" w:cs="Calibri"/>
          <w:color w:val="05497E"/>
          <w:sz w:val="28"/>
          <w:szCs w:val="28"/>
        </w:rPr>
        <w:t>RESULT AREAS</w:t>
      </w:r>
    </w:p>
    <w:p w14:paraId="55868939" w14:textId="77777777" w:rsidR="002C2258" w:rsidRPr="009D5826" w:rsidRDefault="002C2258" w:rsidP="009A1A09">
      <w:pPr>
        <w:pStyle w:val="HDCHeading1"/>
        <w:rPr>
          <w:rFonts w:ascii="Calibri" w:hAnsi="Calibri" w:cs="Calibri"/>
          <w:color w:val="05497E"/>
          <w:sz w:val="28"/>
          <w:szCs w:val="28"/>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954"/>
        <w:gridCol w:w="5216"/>
      </w:tblGrid>
      <w:tr w:rsidR="00D35D38" w:rsidRPr="00EE19BD" w14:paraId="1E818F02" w14:textId="77777777" w:rsidTr="00D35D38">
        <w:trPr>
          <w:trHeight w:val="455"/>
        </w:trPr>
        <w:tc>
          <w:tcPr>
            <w:tcW w:w="4954"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562E4120" w14:textId="46F9BB8F" w:rsidR="00D35D38" w:rsidRPr="00EE19BD" w:rsidRDefault="00D35D38"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Key Accountabilities</w:t>
            </w:r>
          </w:p>
        </w:tc>
        <w:tc>
          <w:tcPr>
            <w:tcW w:w="5216"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41F89B2B" w14:textId="77777777" w:rsidR="00D35D38" w:rsidRPr="00EE19BD" w:rsidRDefault="00D35D38" w:rsidP="006509E4">
            <w:pPr>
              <w:pStyle w:val="HDCHeading1"/>
              <w:jc w:val="both"/>
              <w:rPr>
                <w:rFonts w:ascii="Calibri" w:eastAsia="Calibri" w:hAnsi="Calibri" w:cs="Calibri"/>
                <w:bCs/>
                <w:sz w:val="24"/>
                <w:szCs w:val="24"/>
              </w:rPr>
            </w:pPr>
            <w:r>
              <w:rPr>
                <w:rFonts w:ascii="Calibri" w:eastAsia="Calibri" w:hAnsi="Calibri" w:cs="Calibri"/>
                <w:bCs/>
                <w:color w:val="F7FCF9"/>
                <w:sz w:val="24"/>
                <w:szCs w:val="24"/>
              </w:rPr>
              <w:t>Summary of Outcomes</w:t>
            </w:r>
          </w:p>
          <w:p w14:paraId="111D4AC5" w14:textId="7965980F" w:rsidR="00D35D38" w:rsidRPr="00EE19BD" w:rsidRDefault="00D35D38" w:rsidP="006509E4">
            <w:pPr>
              <w:pStyle w:val="HDCHeading1"/>
              <w:jc w:val="both"/>
              <w:rPr>
                <w:rFonts w:ascii="Calibri" w:eastAsia="Calibri" w:hAnsi="Calibri" w:cs="Calibri"/>
                <w:bCs/>
                <w:sz w:val="24"/>
                <w:szCs w:val="24"/>
              </w:rPr>
            </w:pPr>
          </w:p>
        </w:tc>
      </w:tr>
      <w:tr w:rsidR="00D35D38" w14:paraId="574C8493" w14:textId="77777777" w:rsidTr="007D7202">
        <w:trPr>
          <w:trHeight w:val="151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33FD9C" w14:textId="79F4874D" w:rsidR="00D35D38" w:rsidRPr="006509E4" w:rsidRDefault="00D35D38" w:rsidP="006509E4">
            <w:pPr>
              <w:jc w:val="both"/>
              <w:rPr>
                <w:rFonts w:ascii="Calibri" w:eastAsia="Calibri" w:hAnsi="Calibri" w:cs="Calibri"/>
                <w:color w:val="000000"/>
              </w:rPr>
            </w:pPr>
            <w:r>
              <w:rPr>
                <w:rFonts w:ascii="Calibri" w:eastAsia="Calibri" w:hAnsi="Calibri" w:cs="Calibri"/>
                <w:b/>
                <w:bCs/>
                <w:color w:val="000000"/>
              </w:rPr>
              <w:t>People we support</w:t>
            </w:r>
            <w:r w:rsidRPr="006509E4">
              <w:rPr>
                <w:rFonts w:ascii="Calibri" w:eastAsia="Calibri" w:hAnsi="Calibri" w:cs="Calibri"/>
                <w:b/>
                <w:bCs/>
                <w:color w:val="000000"/>
              </w:rPr>
              <w:t xml:space="preserve">: </w:t>
            </w:r>
          </w:p>
          <w:p w14:paraId="45708043" w14:textId="1A31720D" w:rsidR="00D35D38" w:rsidRDefault="009040BB" w:rsidP="006509E4">
            <w:pPr>
              <w:jc w:val="both"/>
              <w:rPr>
                <w:rFonts w:ascii="Calibri" w:eastAsia="Calibri" w:hAnsi="Calibri" w:cs="Calibri"/>
                <w:color w:val="000000"/>
              </w:rPr>
            </w:pPr>
            <w:r>
              <w:rPr>
                <w:rFonts w:ascii="Calibri" w:eastAsia="Calibri" w:hAnsi="Calibri" w:cs="Calibri"/>
                <w:color w:val="000000"/>
              </w:rPr>
              <w:t>Work with the people we support (tāngata whaiora) and their whānau in a manner that upholds the values of MASH, recognising people’s inherent dignity, mana and ability to be agents of change in their own lives.</w:t>
            </w:r>
          </w:p>
          <w:p w14:paraId="0637856B" w14:textId="2A8BB584" w:rsidR="009040BB" w:rsidRPr="006509E4" w:rsidRDefault="009040BB" w:rsidP="009040BB">
            <w:pPr>
              <w:jc w:val="both"/>
              <w:rPr>
                <w:rFonts w:ascii="Calibri" w:eastAsia="Calibri" w:hAnsi="Calibri" w:cs="Calibri"/>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49E49F63" w14:textId="1D534A95" w:rsidR="00D35D38" w:rsidRDefault="00D35D38" w:rsidP="00D35D38">
            <w:pPr>
              <w:jc w:val="both"/>
              <w:rPr>
                <w:rFonts w:ascii="Calibri" w:eastAsia="Helvetica" w:hAnsi="Calibri" w:cs="Calibri"/>
                <w:color w:val="000000"/>
              </w:rPr>
            </w:pPr>
          </w:p>
          <w:p w14:paraId="3BBA4B2D" w14:textId="77777777" w:rsidR="007D7202" w:rsidRDefault="009040BB" w:rsidP="00321204">
            <w:pPr>
              <w:jc w:val="both"/>
              <w:rPr>
                <w:rFonts w:ascii="Calibri" w:eastAsia="Helvetica" w:hAnsi="Calibri" w:cs="Calibri"/>
                <w:color w:val="000000"/>
              </w:rPr>
            </w:pPr>
            <w:r>
              <w:rPr>
                <w:rFonts w:ascii="Calibri" w:eastAsia="Helvetica" w:hAnsi="Calibri" w:cs="Calibri"/>
                <w:color w:val="000000"/>
              </w:rPr>
              <w:t>Creat</w:t>
            </w:r>
            <w:r w:rsidR="00CC29FE">
              <w:rPr>
                <w:rFonts w:ascii="Calibri" w:eastAsia="Helvetica" w:hAnsi="Calibri" w:cs="Calibri"/>
                <w:color w:val="000000"/>
              </w:rPr>
              <w:t>e</w:t>
            </w:r>
            <w:r>
              <w:rPr>
                <w:rFonts w:ascii="Calibri" w:eastAsia="Helvetica" w:hAnsi="Calibri" w:cs="Calibri"/>
                <w:color w:val="000000"/>
              </w:rPr>
              <w:t xml:space="preserve"> and maintai</w:t>
            </w:r>
            <w:r w:rsidR="00CC29FE">
              <w:rPr>
                <w:rFonts w:ascii="Calibri" w:eastAsia="Helvetica" w:hAnsi="Calibri" w:cs="Calibri"/>
                <w:color w:val="000000"/>
              </w:rPr>
              <w:t>n</w:t>
            </w:r>
            <w:r>
              <w:rPr>
                <w:rFonts w:ascii="Calibri" w:eastAsia="Helvetica" w:hAnsi="Calibri" w:cs="Calibri"/>
                <w:color w:val="000000"/>
              </w:rPr>
              <w:t xml:space="preserve"> </w:t>
            </w:r>
            <w:r w:rsidR="00CC29FE">
              <w:rPr>
                <w:rFonts w:ascii="Calibri" w:eastAsia="Helvetica" w:hAnsi="Calibri" w:cs="Calibri"/>
                <w:color w:val="000000"/>
              </w:rPr>
              <w:t>empathetic,</w:t>
            </w:r>
            <w:r>
              <w:rPr>
                <w:rFonts w:ascii="Calibri" w:eastAsia="Helvetica" w:hAnsi="Calibri" w:cs="Calibri"/>
                <w:color w:val="000000"/>
              </w:rPr>
              <w:t xml:space="preserve"> ethical and therapeutic relationships with tāngata whaiora and their whānau. These relationships will show strong evidence of MASH values throughout.</w:t>
            </w:r>
          </w:p>
          <w:p w14:paraId="637DF5CB" w14:textId="3AE6A643" w:rsidR="007D7202" w:rsidRPr="006509E4" w:rsidRDefault="007D7202" w:rsidP="00321204">
            <w:pPr>
              <w:jc w:val="both"/>
              <w:rPr>
                <w:rFonts w:ascii="Calibri" w:eastAsia="Helvetica" w:hAnsi="Calibri" w:cs="Calibri"/>
                <w:color w:val="000000"/>
              </w:rPr>
            </w:pPr>
          </w:p>
        </w:tc>
      </w:tr>
      <w:tr w:rsidR="00C3280E" w14:paraId="233AD627" w14:textId="77777777" w:rsidTr="007D7202">
        <w:trPr>
          <w:trHeight w:val="159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9296AC9" w14:textId="77777777" w:rsidR="00C3280E" w:rsidRDefault="00C3280E" w:rsidP="00C3280E">
            <w:pPr>
              <w:jc w:val="both"/>
              <w:rPr>
                <w:rFonts w:ascii="Calibri" w:eastAsia="Calibri" w:hAnsi="Calibri" w:cs="Calibri"/>
                <w:color w:val="000000"/>
              </w:rPr>
            </w:pPr>
            <w:r w:rsidRPr="00C3280E">
              <w:rPr>
                <w:rFonts w:ascii="Calibri" w:eastAsia="Calibri" w:hAnsi="Calibri" w:cs="Calibri"/>
                <w:b/>
                <w:bCs/>
                <w:color w:val="000000"/>
              </w:rPr>
              <w:t>Culturally Responsive</w:t>
            </w:r>
            <w:r w:rsidRPr="00156773">
              <w:rPr>
                <w:rFonts w:ascii="Calibri" w:eastAsia="Calibri" w:hAnsi="Calibri" w:cs="Calibri"/>
                <w:color w:val="000000"/>
              </w:rPr>
              <w:t xml:space="preserve">: </w:t>
            </w:r>
          </w:p>
          <w:p w14:paraId="71DF34E2" w14:textId="0B4FA2E9" w:rsidR="00C3280E" w:rsidRPr="00156773" w:rsidRDefault="00C3280E" w:rsidP="00C3280E">
            <w:pPr>
              <w:jc w:val="both"/>
              <w:rPr>
                <w:rFonts w:ascii="Calibri" w:eastAsia="Calibri" w:hAnsi="Calibri" w:cs="Calibri"/>
                <w:color w:val="000000"/>
              </w:rPr>
            </w:pPr>
            <w:r w:rsidRPr="00156773">
              <w:rPr>
                <w:rFonts w:ascii="Calibri" w:eastAsia="Calibri" w:hAnsi="Calibri" w:cs="Calibri"/>
                <w:color w:val="000000"/>
              </w:rPr>
              <w:t xml:space="preserve">Effectively work with Māori </w:t>
            </w:r>
          </w:p>
          <w:p w14:paraId="40FF4B0F" w14:textId="49C9438F" w:rsidR="00C3280E" w:rsidRDefault="00C3280E" w:rsidP="007D7202">
            <w:pPr>
              <w:jc w:val="both"/>
              <w:rPr>
                <w:rFonts w:ascii="Calibri" w:eastAsia="Calibri" w:hAnsi="Calibri" w:cs="Calibri"/>
                <w:b/>
                <w:bCs/>
                <w:color w:val="000000"/>
              </w:rPr>
            </w:pPr>
            <w:r w:rsidRPr="00156773">
              <w:rPr>
                <w:rFonts w:ascii="Calibri" w:eastAsia="Calibri" w:hAnsi="Calibri" w:cs="Calibri"/>
                <w:color w:val="000000"/>
              </w:rPr>
              <w:t>tāngata whaiora and whānau.</w:t>
            </w:r>
          </w:p>
        </w:tc>
        <w:tc>
          <w:tcPr>
            <w:tcW w:w="5216" w:type="dxa"/>
            <w:tcBorders>
              <w:top w:val="single" w:sz="6" w:space="0" w:color="05497E"/>
              <w:left w:val="single" w:sz="6" w:space="0" w:color="05497E"/>
              <w:right w:val="single" w:sz="6" w:space="0" w:color="05497E"/>
            </w:tcBorders>
            <w:tcMar>
              <w:left w:w="105" w:type="dxa"/>
              <w:right w:w="105" w:type="dxa"/>
            </w:tcMar>
          </w:tcPr>
          <w:p w14:paraId="51E06729" w14:textId="4931AB9A"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Working effectively with Māori tāngata whaiora and </w:t>
            </w:r>
          </w:p>
          <w:p w14:paraId="28E26EC1"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whānau is demonstrated through plans, team </w:t>
            </w:r>
          </w:p>
          <w:p w14:paraId="11BFBA4F"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meetings, team and individual professional </w:t>
            </w:r>
          </w:p>
          <w:p w14:paraId="035B1429" w14:textId="77777777"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 xml:space="preserve">development and implementation of Māori </w:t>
            </w:r>
          </w:p>
          <w:p w14:paraId="1CEF4BC7" w14:textId="48E6DB06" w:rsidR="00C3280E" w:rsidRPr="00156773" w:rsidRDefault="00C3280E" w:rsidP="00C3280E">
            <w:pPr>
              <w:jc w:val="both"/>
              <w:rPr>
                <w:rFonts w:ascii="Calibri" w:eastAsia="Helvetica" w:hAnsi="Calibri" w:cs="Calibri"/>
                <w:color w:val="000000"/>
              </w:rPr>
            </w:pPr>
            <w:r w:rsidRPr="00156773">
              <w:rPr>
                <w:rFonts w:ascii="Calibri" w:eastAsia="Helvetica" w:hAnsi="Calibri" w:cs="Calibri"/>
                <w:color w:val="000000"/>
              </w:rPr>
              <w:t>informed evidence-based practice</w:t>
            </w:r>
            <w:r w:rsidR="007D7202">
              <w:rPr>
                <w:rFonts w:ascii="Calibri" w:eastAsia="Helvetica" w:hAnsi="Calibri" w:cs="Calibri"/>
                <w:color w:val="000000"/>
              </w:rPr>
              <w:t>.</w:t>
            </w:r>
          </w:p>
        </w:tc>
      </w:tr>
      <w:tr w:rsidR="00BA4045" w14:paraId="709A203E" w14:textId="77777777" w:rsidTr="007D7202">
        <w:trPr>
          <w:trHeight w:val="2251"/>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BBD52A0" w14:textId="77777777" w:rsidR="00BA4045" w:rsidRPr="006509E4" w:rsidRDefault="00BA4045" w:rsidP="00BA4045">
            <w:pPr>
              <w:jc w:val="both"/>
              <w:rPr>
                <w:rFonts w:ascii="Calibri" w:eastAsia="Calibri" w:hAnsi="Calibri" w:cs="Calibri"/>
                <w:color w:val="000000"/>
              </w:rPr>
            </w:pPr>
            <w:r w:rsidRPr="006509E4">
              <w:rPr>
                <w:rFonts w:ascii="Calibri" w:eastAsia="Calibri" w:hAnsi="Calibri" w:cs="Calibri"/>
                <w:b/>
                <w:bCs/>
                <w:color w:val="000000"/>
              </w:rPr>
              <w:t>Te Tiriti O Waitangi:</w:t>
            </w:r>
          </w:p>
          <w:p w14:paraId="5917B291" w14:textId="31BAB817" w:rsidR="00BA4045" w:rsidRDefault="00BA4045" w:rsidP="00BA4045">
            <w:pPr>
              <w:jc w:val="both"/>
              <w:rPr>
                <w:rFonts w:ascii="Calibri" w:eastAsia="Calibri" w:hAnsi="Calibri" w:cs="Calibri"/>
                <w:color w:val="000000"/>
              </w:rPr>
            </w:pPr>
            <w:r w:rsidRPr="006509E4">
              <w:rPr>
                <w:rFonts w:ascii="Calibri" w:eastAsia="Calibri" w:hAnsi="Calibri" w:cs="Calibri"/>
                <w:color w:val="000000"/>
              </w:rPr>
              <w:t>This function focuses on MASH's commitment to honouring the Te Tiriti principles of Rangatiratanga, equity, active protection, options, partnership. It involves building reciprocal relationships and partnerships with Māori</w:t>
            </w:r>
            <w:r>
              <w:rPr>
                <w:rFonts w:ascii="Calibri" w:eastAsia="Calibri" w:hAnsi="Calibri" w:cs="Calibri"/>
                <w:color w:val="000000"/>
              </w:rPr>
              <w:t xml:space="preserve"> </w:t>
            </w:r>
            <w:r w:rsidRPr="006509E4">
              <w:rPr>
                <w:rFonts w:ascii="Calibri" w:eastAsia="Calibri" w:hAnsi="Calibri" w:cs="Calibri"/>
                <w:color w:val="000000"/>
              </w:rPr>
              <w:t>to support the delivery of equitable access and outcomes for Māori and their wh</w:t>
            </w:r>
            <w:r>
              <w:rPr>
                <w:rFonts w:ascii="Calibri" w:eastAsia="Calibri" w:hAnsi="Calibri" w:cs="Calibri"/>
                <w:color w:val="000000"/>
              </w:rPr>
              <w:t>ā</w:t>
            </w:r>
            <w:r w:rsidRPr="006509E4">
              <w:rPr>
                <w:rFonts w:ascii="Calibri" w:eastAsia="Calibri" w:hAnsi="Calibri" w:cs="Calibri"/>
                <w:color w:val="000000"/>
              </w:rPr>
              <w:t>nau.</w:t>
            </w:r>
          </w:p>
          <w:p w14:paraId="6C1F41CE" w14:textId="77777777" w:rsidR="00BA4045" w:rsidRPr="00C3280E" w:rsidRDefault="00BA4045" w:rsidP="00BA4045">
            <w:pPr>
              <w:jc w:val="both"/>
              <w:rPr>
                <w:rFonts w:ascii="Calibri" w:eastAsia="Calibri" w:hAnsi="Calibri" w:cs="Calibri"/>
                <w:b/>
                <w:bCs/>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402AFFEA" w14:textId="77777777" w:rsidR="00563611" w:rsidRDefault="00563611" w:rsidP="00563611">
            <w:pPr>
              <w:jc w:val="both"/>
              <w:rPr>
                <w:rFonts w:ascii="Calibri" w:eastAsia="Calibri" w:hAnsi="Calibri" w:cs="Calibri"/>
                <w:color w:val="000000"/>
              </w:rPr>
            </w:pPr>
          </w:p>
          <w:p w14:paraId="7D2A5AFC" w14:textId="4CA88561" w:rsidR="00BA4045" w:rsidRPr="00563611" w:rsidRDefault="00BA4045" w:rsidP="00563611">
            <w:pPr>
              <w:jc w:val="both"/>
              <w:rPr>
                <w:rFonts w:ascii="Calibri" w:eastAsia="Calibri" w:hAnsi="Calibri" w:cs="Calibri"/>
                <w:color w:val="000000"/>
              </w:rPr>
            </w:pPr>
            <w:r w:rsidRPr="00563611">
              <w:rPr>
                <w:rFonts w:ascii="Calibri" w:eastAsia="Calibri" w:hAnsi="Calibri" w:cs="Calibri"/>
                <w:color w:val="000000"/>
              </w:rPr>
              <w:t>Support the delivery of equitable access and outcomes for Māori and their whānau</w:t>
            </w:r>
            <w:r w:rsidR="00563611">
              <w:rPr>
                <w:rFonts w:ascii="Calibri" w:eastAsia="Calibri" w:hAnsi="Calibri" w:cs="Calibri"/>
                <w:color w:val="000000"/>
              </w:rPr>
              <w:t>.</w:t>
            </w:r>
          </w:p>
          <w:p w14:paraId="5CF16E7B" w14:textId="5B6D4AE5" w:rsidR="00BA4045" w:rsidRPr="00563611" w:rsidRDefault="00BA4045" w:rsidP="00563611">
            <w:pPr>
              <w:jc w:val="both"/>
              <w:rPr>
                <w:rFonts w:ascii="Calibri" w:eastAsia="Calibri" w:hAnsi="Calibri" w:cs="Calibri"/>
                <w:color w:val="000000"/>
                <w:lang w:val="en-GB"/>
              </w:rPr>
            </w:pPr>
            <w:r w:rsidRPr="00563611">
              <w:rPr>
                <w:rFonts w:ascii="Calibri" w:eastAsia="Calibri" w:hAnsi="Calibri" w:cs="Calibri"/>
                <w:color w:val="000000"/>
              </w:rPr>
              <w:t>Build reciprocal relationships and partnerships with Māori</w:t>
            </w:r>
            <w:r w:rsidR="007D7202" w:rsidRPr="00563611">
              <w:rPr>
                <w:rFonts w:ascii="Calibri" w:eastAsia="Calibri" w:hAnsi="Calibri" w:cs="Calibri"/>
                <w:color w:val="000000"/>
              </w:rPr>
              <w:t>.</w:t>
            </w:r>
          </w:p>
          <w:p w14:paraId="3528451E" w14:textId="0ADF2B9B" w:rsidR="00BA4045" w:rsidRPr="00563611" w:rsidRDefault="00BA4045" w:rsidP="00563611">
            <w:pPr>
              <w:jc w:val="both"/>
              <w:rPr>
                <w:rFonts w:ascii="Calibri" w:eastAsia="Calibri" w:hAnsi="Calibri" w:cs="Calibri"/>
                <w:color w:val="000000"/>
                <w:lang w:val="en-GB"/>
              </w:rPr>
            </w:pPr>
            <w:r w:rsidRPr="00563611">
              <w:rPr>
                <w:rFonts w:ascii="Calibri" w:eastAsia="Calibri" w:hAnsi="Calibri" w:cs="Calibri"/>
                <w:color w:val="000000"/>
              </w:rPr>
              <w:t>Honour the Te Tiriti principles of Rangatiratanga, equity, active protection, options, partnership</w:t>
            </w:r>
            <w:r w:rsidR="007D7202" w:rsidRPr="00563611">
              <w:rPr>
                <w:rFonts w:ascii="Calibri" w:eastAsia="Calibri" w:hAnsi="Calibri" w:cs="Calibri"/>
                <w:color w:val="000000"/>
              </w:rPr>
              <w:t>.</w:t>
            </w:r>
          </w:p>
          <w:p w14:paraId="062C67E3" w14:textId="77777777" w:rsidR="00BA4045" w:rsidRPr="00156773" w:rsidRDefault="00BA4045" w:rsidP="00BA4045">
            <w:pPr>
              <w:jc w:val="both"/>
              <w:rPr>
                <w:rFonts w:ascii="Calibri" w:eastAsia="Helvetica" w:hAnsi="Calibri" w:cs="Calibri"/>
                <w:color w:val="000000"/>
              </w:rPr>
            </w:pPr>
          </w:p>
        </w:tc>
      </w:tr>
      <w:tr w:rsidR="00BA4045" w14:paraId="79EE685B" w14:textId="77777777" w:rsidTr="00156773">
        <w:trPr>
          <w:trHeight w:val="1980"/>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DF12BC3" w14:textId="77777777" w:rsidR="00BA4045" w:rsidRDefault="00BA4045" w:rsidP="00BA4045">
            <w:pPr>
              <w:jc w:val="both"/>
              <w:rPr>
                <w:rFonts w:ascii="Calibri" w:eastAsia="Calibri" w:hAnsi="Calibri" w:cs="Calibri"/>
                <w:b/>
                <w:bCs/>
                <w:color w:val="000000"/>
              </w:rPr>
            </w:pPr>
            <w:r>
              <w:rPr>
                <w:rFonts w:ascii="Calibri" w:eastAsia="Calibri" w:hAnsi="Calibri" w:cs="Calibri"/>
                <w:b/>
                <w:bCs/>
                <w:color w:val="000000"/>
              </w:rPr>
              <w:t>Clinical Practice</w:t>
            </w:r>
          </w:p>
          <w:p w14:paraId="40687FF1" w14:textId="77777777" w:rsidR="00BA4045" w:rsidRDefault="00BA4045" w:rsidP="00BA4045">
            <w:pPr>
              <w:jc w:val="both"/>
              <w:rPr>
                <w:rFonts w:ascii="Calibri" w:eastAsia="Calibri" w:hAnsi="Calibri" w:cs="Calibri"/>
                <w:color w:val="000000"/>
              </w:rPr>
            </w:pPr>
            <w:r>
              <w:rPr>
                <w:rFonts w:ascii="Calibri" w:eastAsia="Calibri" w:hAnsi="Calibri" w:cs="Calibri"/>
                <w:color w:val="000000"/>
              </w:rPr>
              <w:t>P</w:t>
            </w:r>
            <w:r w:rsidRPr="00C3280E">
              <w:rPr>
                <w:rFonts w:ascii="Calibri" w:eastAsia="Calibri" w:hAnsi="Calibri" w:cs="Calibri"/>
                <w:color w:val="000000"/>
              </w:rPr>
              <w:t xml:space="preserve">rovide comprehensive clinical assessments, formulate evidence-based treatment plans, and deliver therapeutic interventions tailored to clients' substance use disorders. </w:t>
            </w:r>
          </w:p>
          <w:p w14:paraId="378F74D3" w14:textId="77777777" w:rsidR="00BA4045" w:rsidRDefault="00BA4045" w:rsidP="00BA4045">
            <w:pPr>
              <w:jc w:val="both"/>
              <w:rPr>
                <w:rFonts w:ascii="Calibri" w:eastAsia="Calibri" w:hAnsi="Calibri" w:cs="Calibri"/>
                <w:color w:val="000000"/>
              </w:rPr>
            </w:pPr>
          </w:p>
          <w:p w14:paraId="1452081E" w14:textId="585391EE" w:rsidR="00BA4045" w:rsidRPr="00C3280E" w:rsidRDefault="00BA4045" w:rsidP="00BA4045">
            <w:pPr>
              <w:jc w:val="both"/>
              <w:rPr>
                <w:rFonts w:ascii="Calibri" w:eastAsia="Calibri" w:hAnsi="Calibri" w:cs="Calibri"/>
                <w:color w:val="000000"/>
              </w:rPr>
            </w:pPr>
            <w:r w:rsidRPr="00C3280E">
              <w:rPr>
                <w:rFonts w:ascii="Calibri" w:eastAsia="Calibri" w:hAnsi="Calibri" w:cs="Calibri"/>
                <w:color w:val="000000"/>
              </w:rPr>
              <w:t>This includes conducting regular evaluations of treatment progress, offering psychoeducation on addiction and recovery strategies, and collaborating with multidisciplinary teams to ensure holistic care and support for individuals seeking rehabilitation and sustained recovery</w:t>
            </w:r>
            <w:r w:rsidR="00563611">
              <w:rPr>
                <w:rFonts w:ascii="Calibri" w:eastAsia="Calibri" w:hAnsi="Calibri" w:cs="Calibri"/>
                <w:color w:val="000000"/>
              </w:rPr>
              <w:t>.</w:t>
            </w:r>
          </w:p>
        </w:tc>
        <w:tc>
          <w:tcPr>
            <w:tcW w:w="5216" w:type="dxa"/>
            <w:tcBorders>
              <w:top w:val="single" w:sz="6" w:space="0" w:color="05497E"/>
              <w:left w:val="single" w:sz="6" w:space="0" w:color="05497E"/>
              <w:right w:val="single" w:sz="6" w:space="0" w:color="05497E"/>
            </w:tcBorders>
            <w:tcMar>
              <w:left w:w="105" w:type="dxa"/>
              <w:right w:w="105" w:type="dxa"/>
            </w:tcMar>
          </w:tcPr>
          <w:p w14:paraId="4D57484E" w14:textId="77777777" w:rsidR="00BA4045" w:rsidRDefault="00BA4045" w:rsidP="00BA4045">
            <w:pPr>
              <w:jc w:val="both"/>
              <w:rPr>
                <w:rFonts w:ascii="Calibri" w:eastAsia="Helvetica" w:hAnsi="Calibri" w:cs="Calibri"/>
                <w:color w:val="000000"/>
              </w:rPr>
            </w:pPr>
          </w:p>
          <w:p w14:paraId="0DFD7111" w14:textId="77777777" w:rsidR="00BA4045" w:rsidRDefault="00BA4045" w:rsidP="00BA4045">
            <w:pPr>
              <w:jc w:val="both"/>
              <w:rPr>
                <w:rFonts w:ascii="Calibri" w:eastAsia="Helvetica" w:hAnsi="Calibri" w:cs="Calibri"/>
                <w:color w:val="000000"/>
              </w:rPr>
            </w:pPr>
            <w:r>
              <w:rPr>
                <w:rFonts w:ascii="Calibri" w:eastAsia="Helvetica" w:hAnsi="Calibri" w:cs="Calibri"/>
                <w:color w:val="000000"/>
              </w:rPr>
              <w:t>Documented clinical assessments and evidenced base treatment plans.</w:t>
            </w:r>
          </w:p>
          <w:p w14:paraId="5E256A8F" w14:textId="77777777" w:rsidR="00BA4045" w:rsidRDefault="00BA4045" w:rsidP="00BA4045">
            <w:pPr>
              <w:jc w:val="both"/>
              <w:rPr>
                <w:rFonts w:ascii="Calibri" w:eastAsia="Helvetica" w:hAnsi="Calibri" w:cs="Calibri"/>
                <w:color w:val="000000"/>
              </w:rPr>
            </w:pPr>
          </w:p>
          <w:p w14:paraId="6164B2D2" w14:textId="77777777" w:rsidR="00BA4045" w:rsidRDefault="00BA4045" w:rsidP="00BA4045">
            <w:pPr>
              <w:jc w:val="both"/>
              <w:rPr>
                <w:rFonts w:ascii="Calibri" w:eastAsia="Helvetica" w:hAnsi="Calibri" w:cs="Calibri"/>
                <w:color w:val="000000"/>
              </w:rPr>
            </w:pPr>
            <w:r w:rsidRPr="0097785F">
              <w:rPr>
                <w:rFonts w:ascii="Calibri" w:eastAsia="Helvetica" w:hAnsi="Calibri" w:cs="Calibri"/>
                <w:color w:val="000000"/>
              </w:rPr>
              <w:t>Maintaining records of ongoing assessments to monitor clients' progress, adjust treatment goals as necessary, and ensure continuity of care.</w:t>
            </w:r>
          </w:p>
          <w:p w14:paraId="309CB870" w14:textId="77777777" w:rsidR="00BA4045" w:rsidRDefault="00BA4045" w:rsidP="00BA4045">
            <w:pPr>
              <w:jc w:val="both"/>
              <w:rPr>
                <w:rFonts w:ascii="Calibri" w:eastAsia="Helvetica" w:hAnsi="Calibri" w:cs="Calibri"/>
                <w:color w:val="000000"/>
              </w:rPr>
            </w:pPr>
          </w:p>
          <w:p w14:paraId="4C10759F" w14:textId="77777777" w:rsidR="00BA4045" w:rsidRDefault="00BA4045" w:rsidP="00BA4045">
            <w:pPr>
              <w:jc w:val="both"/>
              <w:rPr>
                <w:rFonts w:ascii="Calibri" w:eastAsia="Helvetica" w:hAnsi="Calibri" w:cs="Calibri"/>
                <w:color w:val="000000"/>
              </w:rPr>
            </w:pPr>
            <w:r w:rsidRPr="0097785F">
              <w:rPr>
                <w:rFonts w:ascii="Calibri" w:eastAsia="Helvetica" w:hAnsi="Calibri" w:cs="Calibri"/>
                <w:color w:val="000000"/>
              </w:rPr>
              <w:t>Documenting sessions where psychoeducation on addiction, recovery strategies, and harm reduction principles was provided to clients and their families, promoting informed decision-making and empowering clients in their recovery journey</w:t>
            </w:r>
            <w:r>
              <w:rPr>
                <w:rFonts w:ascii="Calibri" w:eastAsia="Helvetica" w:hAnsi="Calibri" w:cs="Calibri"/>
                <w:color w:val="000000"/>
              </w:rPr>
              <w:t>.</w:t>
            </w:r>
          </w:p>
          <w:p w14:paraId="2A0E1954" w14:textId="2F76E0BA" w:rsidR="00BA4045" w:rsidRPr="00156773" w:rsidRDefault="00BA4045" w:rsidP="00BA4045">
            <w:pPr>
              <w:jc w:val="both"/>
              <w:rPr>
                <w:rFonts w:ascii="Calibri" w:eastAsia="Helvetica" w:hAnsi="Calibri" w:cs="Calibri"/>
                <w:color w:val="000000"/>
              </w:rPr>
            </w:pPr>
            <w:r w:rsidRPr="0097785F">
              <w:rPr>
                <w:rFonts w:ascii="Calibri" w:eastAsia="Helvetica" w:hAnsi="Calibri" w:cs="Calibri"/>
                <w:color w:val="000000"/>
              </w:rPr>
              <w:t>Providing examples of ethical dilemmas faced in practice and demonstrating how decisions were made in alignment with the principles outlined in the DAPAANZ code of ethics</w:t>
            </w:r>
            <w:r>
              <w:rPr>
                <w:rFonts w:ascii="Calibri" w:eastAsia="Helvetica" w:hAnsi="Calibri" w:cs="Calibri"/>
                <w:color w:val="000000"/>
              </w:rPr>
              <w:t xml:space="preserve"> or other regulatory body’s code of ethics</w:t>
            </w:r>
            <w:r w:rsidRPr="0097785F">
              <w:rPr>
                <w:rFonts w:ascii="Calibri" w:eastAsia="Helvetica" w:hAnsi="Calibri" w:cs="Calibri"/>
                <w:color w:val="000000"/>
              </w:rPr>
              <w:t>, such as respecting client autonomy, confidentiality, and cultural competence.</w:t>
            </w:r>
          </w:p>
        </w:tc>
      </w:tr>
      <w:tr w:rsidR="00BA4045" w14:paraId="73885A1C" w14:textId="77777777" w:rsidTr="007D7202">
        <w:trPr>
          <w:trHeight w:val="1852"/>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3AC7064" w14:textId="7B3CB3D3"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t>Group / 1-1 Facilitation</w:t>
            </w:r>
            <w:r w:rsidRPr="006509E4">
              <w:rPr>
                <w:rFonts w:ascii="Calibri" w:eastAsia="Calibri" w:hAnsi="Calibri" w:cs="Calibri"/>
                <w:b/>
                <w:bCs/>
                <w:color w:val="000000"/>
              </w:rPr>
              <w:t>:</w:t>
            </w:r>
          </w:p>
          <w:p w14:paraId="1F2512FE" w14:textId="6265B271"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Practice safe and ethical support </w:t>
            </w:r>
            <w:r>
              <w:rPr>
                <w:rFonts w:ascii="Calibri" w:eastAsia="Calibri" w:hAnsi="Calibri" w:cs="Calibri"/>
                <w:color w:val="000000"/>
              </w:rPr>
              <w:t xml:space="preserve">that follows the principles of Enabling Good Lives and Whānau Ora. </w:t>
            </w:r>
          </w:p>
          <w:p w14:paraId="0A45E934" w14:textId="77777777" w:rsidR="00BA4045" w:rsidRPr="00D35D38" w:rsidRDefault="00BA4045" w:rsidP="00BA4045">
            <w:pPr>
              <w:jc w:val="both"/>
              <w:rPr>
                <w:rFonts w:ascii="Calibri" w:eastAsia="Calibri" w:hAnsi="Calibri" w:cs="Calibri"/>
                <w:color w:val="000000"/>
              </w:rPr>
            </w:pPr>
          </w:p>
          <w:p w14:paraId="6C564AE6" w14:textId="1FE87A48"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Provide appropriate </w:t>
            </w:r>
            <w:r>
              <w:rPr>
                <w:rFonts w:ascii="Calibri" w:eastAsia="Calibri" w:hAnsi="Calibri" w:cs="Calibri"/>
                <w:color w:val="000000"/>
              </w:rPr>
              <w:t>one-on-one</w:t>
            </w:r>
            <w:r w:rsidRPr="00D35D38">
              <w:rPr>
                <w:rFonts w:ascii="Calibri" w:eastAsia="Calibri" w:hAnsi="Calibri" w:cs="Calibri"/>
                <w:color w:val="000000"/>
              </w:rPr>
              <w:t xml:space="preserve"> intervention and </w:t>
            </w:r>
          </w:p>
          <w:p w14:paraId="45845556" w14:textId="34A6A2C2"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support in collaboration with the </w:t>
            </w:r>
            <w:r>
              <w:rPr>
                <w:rFonts w:ascii="Calibri" w:eastAsia="Calibri" w:hAnsi="Calibri" w:cs="Calibri"/>
                <w:color w:val="000000"/>
              </w:rPr>
              <w:t>Service Manager</w:t>
            </w:r>
            <w:r w:rsidRPr="00D35D38">
              <w:rPr>
                <w:rFonts w:ascii="Calibri" w:eastAsia="Calibri" w:hAnsi="Calibri" w:cs="Calibri"/>
                <w:color w:val="000000"/>
              </w:rPr>
              <w:t>.</w:t>
            </w:r>
          </w:p>
          <w:p w14:paraId="0E4BDD94" w14:textId="37102611" w:rsidR="00BA4045" w:rsidRPr="006509E4" w:rsidRDefault="00BA4045" w:rsidP="00BA4045">
            <w:pPr>
              <w:jc w:val="both"/>
              <w:rPr>
                <w:rFonts w:ascii="Calibri" w:eastAsia="Calibri" w:hAnsi="Calibri" w:cs="Calibri"/>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72CA6485" w14:textId="0E9353DE" w:rsidR="00BA4045" w:rsidRPr="006509E4" w:rsidRDefault="00BA4045" w:rsidP="00BA4045">
            <w:pPr>
              <w:jc w:val="both"/>
              <w:rPr>
                <w:rFonts w:ascii="Calibri" w:eastAsia="Calibri" w:hAnsi="Calibri" w:cs="Calibri"/>
                <w:color w:val="000000"/>
              </w:rPr>
            </w:pPr>
          </w:p>
          <w:p w14:paraId="43BAFBA6"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Support is safe and ethical. Interventions are well </w:t>
            </w:r>
          </w:p>
          <w:p w14:paraId="7754E997" w14:textId="77777777"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thought out and can be critically discussed. </w:t>
            </w:r>
          </w:p>
          <w:p w14:paraId="60272014" w14:textId="77777777" w:rsidR="00BA4045" w:rsidRPr="00D35D38" w:rsidRDefault="00BA4045" w:rsidP="00BA4045">
            <w:pPr>
              <w:jc w:val="both"/>
              <w:rPr>
                <w:rFonts w:ascii="Calibri" w:eastAsia="Calibri" w:hAnsi="Calibri" w:cs="Calibri"/>
                <w:color w:val="000000"/>
              </w:rPr>
            </w:pPr>
          </w:p>
          <w:p w14:paraId="0F924157" w14:textId="7A8F5CEC"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Group facilitation is effective as evidenced by other</w:t>
            </w:r>
            <w:r>
              <w:rPr>
                <w:rFonts w:ascii="Calibri" w:eastAsia="Calibri" w:hAnsi="Calibri" w:cs="Calibri"/>
                <w:color w:val="000000"/>
              </w:rPr>
              <w:t>s’</w:t>
            </w:r>
            <w:r w:rsidRPr="00D35D38">
              <w:rPr>
                <w:rFonts w:ascii="Calibri" w:eastAsia="Calibri" w:hAnsi="Calibri" w:cs="Calibri"/>
                <w:color w:val="000000"/>
              </w:rPr>
              <w:t xml:space="preserve"> </w:t>
            </w:r>
          </w:p>
          <w:p w14:paraId="0FB01EBD" w14:textId="23AADE90"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observations and feedback </w:t>
            </w:r>
            <w:r>
              <w:rPr>
                <w:rFonts w:ascii="Calibri" w:eastAsia="Calibri" w:hAnsi="Calibri" w:cs="Calibri"/>
                <w:color w:val="000000"/>
              </w:rPr>
              <w:t>from tāngata whaiora.</w:t>
            </w:r>
          </w:p>
        </w:tc>
      </w:tr>
      <w:tr w:rsidR="00BA4045" w14:paraId="48921795" w14:textId="77777777" w:rsidTr="00156773">
        <w:trPr>
          <w:trHeight w:val="2249"/>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40DD95B" w14:textId="1CF59DDD"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t>Service Delivery</w:t>
            </w:r>
            <w:r w:rsidRPr="006509E4">
              <w:rPr>
                <w:rFonts w:ascii="Calibri" w:eastAsia="Calibri" w:hAnsi="Calibri" w:cs="Calibri"/>
                <w:b/>
                <w:bCs/>
                <w:color w:val="000000"/>
              </w:rPr>
              <w:t xml:space="preserve">: </w:t>
            </w:r>
          </w:p>
          <w:p w14:paraId="608F6568" w14:textId="7FA0EF6A" w:rsidR="00BA4045" w:rsidRPr="00D35D38" w:rsidRDefault="00BA4045" w:rsidP="00BA4045">
            <w:pPr>
              <w:jc w:val="both"/>
              <w:rPr>
                <w:rFonts w:ascii="Calibri" w:eastAsia="Calibri" w:hAnsi="Calibri" w:cs="Calibri"/>
                <w:color w:val="000000"/>
              </w:rPr>
            </w:pPr>
            <w:r w:rsidRPr="006509E4">
              <w:rPr>
                <w:rFonts w:ascii="Calibri" w:eastAsia="Calibri" w:hAnsi="Calibri" w:cs="Calibri"/>
                <w:color w:val="000000"/>
              </w:rPr>
              <w:t xml:space="preserve"> </w:t>
            </w:r>
            <w:r w:rsidRPr="00D35D38">
              <w:rPr>
                <w:rFonts w:ascii="Calibri" w:eastAsia="Calibri" w:hAnsi="Calibri" w:cs="Calibri"/>
                <w:color w:val="000000"/>
              </w:rPr>
              <w:t xml:space="preserve">Assist in the research, programming, and facilitation </w:t>
            </w:r>
          </w:p>
          <w:p w14:paraId="36C99D8C" w14:textId="4DF5E9FD"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the delivery of the Monarch Treatment Programme</w:t>
            </w:r>
            <w:r>
              <w:rPr>
                <w:rFonts w:ascii="Calibri" w:eastAsia="Calibri" w:hAnsi="Calibri" w:cs="Calibri"/>
                <w:color w:val="000000"/>
              </w:rPr>
              <w:t xml:space="preserve"> and MASH AOD community intervention services.</w:t>
            </w:r>
          </w:p>
          <w:p w14:paraId="6FADC81E" w14:textId="2151F5DD"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Receive feedback from </w:t>
            </w:r>
            <w:r>
              <w:rPr>
                <w:rFonts w:ascii="Calibri" w:eastAsia="Calibri" w:hAnsi="Calibri" w:cs="Calibri"/>
                <w:color w:val="000000"/>
              </w:rPr>
              <w:t>Service Manager</w:t>
            </w:r>
            <w:r w:rsidRPr="00D35D38">
              <w:rPr>
                <w:rFonts w:ascii="Calibri" w:eastAsia="Calibri" w:hAnsi="Calibri" w:cs="Calibri"/>
                <w:color w:val="000000"/>
              </w:rPr>
              <w:t xml:space="preserve"> on </w:t>
            </w:r>
          </w:p>
          <w:p w14:paraId="7E2E6A25" w14:textId="35BB7084" w:rsidR="00BA4045"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group and </w:t>
            </w:r>
            <w:r>
              <w:rPr>
                <w:rFonts w:ascii="Calibri" w:eastAsia="Calibri" w:hAnsi="Calibri" w:cs="Calibri"/>
                <w:color w:val="000000"/>
              </w:rPr>
              <w:t>one-on-one</w:t>
            </w:r>
            <w:r w:rsidRPr="00D35D38">
              <w:rPr>
                <w:rFonts w:ascii="Calibri" w:eastAsia="Calibri" w:hAnsi="Calibri" w:cs="Calibri"/>
                <w:color w:val="000000"/>
              </w:rPr>
              <w:t xml:space="preserve"> provision.</w:t>
            </w:r>
            <w:r w:rsidRPr="00D35D38">
              <w:rPr>
                <w:rFonts w:ascii="Calibri" w:eastAsia="Calibri" w:hAnsi="Calibri" w:cs="Calibri"/>
                <w:color w:val="000000"/>
              </w:rPr>
              <w:cr/>
            </w:r>
          </w:p>
          <w:p w14:paraId="5F52426E" w14:textId="77777777" w:rsidR="00BA4045" w:rsidRDefault="00BA4045" w:rsidP="00BA4045">
            <w:pPr>
              <w:jc w:val="both"/>
              <w:rPr>
                <w:rFonts w:ascii="Calibri" w:eastAsia="Calibri" w:hAnsi="Calibri" w:cs="Calibri"/>
                <w:color w:val="000000"/>
              </w:rPr>
            </w:pPr>
          </w:p>
          <w:p w14:paraId="20F7AF2E" w14:textId="5BB7639B" w:rsidR="00BA4045" w:rsidRDefault="00BA4045" w:rsidP="00BA4045">
            <w:pPr>
              <w:jc w:val="both"/>
              <w:rPr>
                <w:rFonts w:ascii="Calibri" w:eastAsia="Calibri" w:hAnsi="Calibri" w:cs="Calibri"/>
                <w:color w:val="000000"/>
              </w:rPr>
            </w:pPr>
            <w:r>
              <w:rPr>
                <w:rFonts w:ascii="Calibri" w:eastAsia="Calibri" w:hAnsi="Calibri" w:cs="Calibri"/>
                <w:color w:val="000000"/>
              </w:rPr>
              <w:t>Timely and efficient case management</w:t>
            </w:r>
            <w:r w:rsidR="00563611">
              <w:rPr>
                <w:rFonts w:ascii="Calibri" w:eastAsia="Calibri" w:hAnsi="Calibri" w:cs="Calibri"/>
                <w:color w:val="000000"/>
              </w:rPr>
              <w:t>.</w:t>
            </w:r>
          </w:p>
          <w:p w14:paraId="2BAC883F" w14:textId="77777777" w:rsidR="00BA4045" w:rsidRDefault="00BA4045" w:rsidP="00BA4045">
            <w:pPr>
              <w:jc w:val="both"/>
              <w:rPr>
                <w:rFonts w:ascii="Calibri" w:eastAsia="Calibri" w:hAnsi="Calibri" w:cs="Calibri"/>
                <w:color w:val="000000"/>
              </w:rPr>
            </w:pPr>
          </w:p>
          <w:p w14:paraId="69CE764B" w14:textId="77777777" w:rsidR="00BA4045" w:rsidRDefault="00BA4045" w:rsidP="00BA4045">
            <w:pPr>
              <w:jc w:val="both"/>
              <w:rPr>
                <w:rFonts w:ascii="Calibri" w:eastAsia="Calibri" w:hAnsi="Calibri" w:cs="Calibri"/>
                <w:color w:val="000000"/>
              </w:rPr>
            </w:pPr>
          </w:p>
          <w:p w14:paraId="13643CC9" w14:textId="53E2789C" w:rsidR="00BA4045" w:rsidRDefault="00BA4045" w:rsidP="00BA4045">
            <w:pPr>
              <w:jc w:val="both"/>
              <w:rPr>
                <w:rFonts w:ascii="Calibri" w:eastAsia="Calibri" w:hAnsi="Calibri" w:cs="Calibri"/>
                <w:color w:val="000000"/>
              </w:rPr>
            </w:pPr>
            <w:r w:rsidRPr="0097785F">
              <w:rPr>
                <w:rFonts w:ascii="Calibri" w:eastAsia="Calibri" w:hAnsi="Calibri" w:cs="Calibri"/>
                <w:color w:val="000000"/>
              </w:rPr>
              <w:t xml:space="preserve">All information and case notes </w:t>
            </w:r>
            <w:r>
              <w:rPr>
                <w:rFonts w:ascii="Calibri" w:eastAsia="Calibri" w:hAnsi="Calibri" w:cs="Calibri"/>
                <w:color w:val="000000"/>
              </w:rPr>
              <w:t xml:space="preserve">are </w:t>
            </w:r>
            <w:r w:rsidRPr="0097785F">
              <w:rPr>
                <w:rFonts w:ascii="Calibri" w:eastAsia="Calibri" w:hAnsi="Calibri" w:cs="Calibri"/>
                <w:color w:val="000000"/>
              </w:rPr>
              <w:t>completed and up to date on MASH Hub.</w:t>
            </w:r>
          </w:p>
          <w:p w14:paraId="291D634C" w14:textId="77777777" w:rsidR="00BA4045" w:rsidRDefault="00BA4045" w:rsidP="00BA4045">
            <w:pPr>
              <w:jc w:val="both"/>
              <w:rPr>
                <w:rFonts w:ascii="Calibri" w:eastAsia="Calibri" w:hAnsi="Calibri" w:cs="Calibri"/>
                <w:color w:val="000000"/>
              </w:rPr>
            </w:pPr>
          </w:p>
          <w:p w14:paraId="5F0DA086" w14:textId="77777777" w:rsidR="00BA4045" w:rsidRDefault="00BA4045" w:rsidP="00BA4045">
            <w:pPr>
              <w:jc w:val="both"/>
              <w:rPr>
                <w:rFonts w:ascii="Calibri" w:eastAsia="Calibri" w:hAnsi="Calibri" w:cs="Calibri"/>
                <w:color w:val="000000"/>
              </w:rPr>
            </w:pPr>
          </w:p>
          <w:p w14:paraId="6AC21009" w14:textId="77777777" w:rsidR="00BA4045" w:rsidRDefault="00BA4045" w:rsidP="00BA4045">
            <w:pPr>
              <w:jc w:val="both"/>
              <w:rPr>
                <w:rFonts w:ascii="Calibri" w:eastAsia="Calibri" w:hAnsi="Calibri" w:cs="Calibri"/>
                <w:color w:val="000000"/>
              </w:rPr>
            </w:pPr>
          </w:p>
          <w:p w14:paraId="18FED587" w14:textId="77777777" w:rsidR="00BA4045" w:rsidRDefault="00BA4045" w:rsidP="00BA4045">
            <w:pPr>
              <w:jc w:val="both"/>
              <w:rPr>
                <w:rFonts w:ascii="Calibri" w:eastAsia="Calibri" w:hAnsi="Calibri" w:cs="Calibri"/>
                <w:color w:val="000000"/>
              </w:rPr>
            </w:pPr>
          </w:p>
          <w:p w14:paraId="0A1D17D5" w14:textId="77777777" w:rsidR="00BA4045" w:rsidRDefault="00BA4045" w:rsidP="00BA4045">
            <w:pPr>
              <w:jc w:val="both"/>
              <w:rPr>
                <w:rFonts w:ascii="Calibri" w:eastAsia="Calibri" w:hAnsi="Calibri" w:cs="Calibri"/>
                <w:color w:val="000000"/>
              </w:rPr>
            </w:pPr>
          </w:p>
          <w:p w14:paraId="302192C6" w14:textId="77777777" w:rsidR="00BA4045" w:rsidRDefault="00BA4045" w:rsidP="00BA4045">
            <w:pPr>
              <w:jc w:val="both"/>
              <w:rPr>
                <w:rFonts w:ascii="Calibri" w:eastAsia="Calibri" w:hAnsi="Calibri" w:cs="Calibri"/>
                <w:color w:val="000000"/>
              </w:rPr>
            </w:pPr>
          </w:p>
          <w:p w14:paraId="48E6ACAB" w14:textId="77777777" w:rsidR="00BA4045" w:rsidRDefault="00BA4045" w:rsidP="00BA4045">
            <w:pPr>
              <w:jc w:val="both"/>
              <w:rPr>
                <w:rFonts w:ascii="Calibri" w:eastAsia="Calibri" w:hAnsi="Calibri" w:cs="Calibri"/>
                <w:color w:val="000000"/>
              </w:rPr>
            </w:pPr>
          </w:p>
          <w:p w14:paraId="3ABD8A8D" w14:textId="03FD36C2" w:rsidR="00BA4045" w:rsidRPr="006509E4" w:rsidRDefault="00BA4045" w:rsidP="00BA4045">
            <w:pPr>
              <w:jc w:val="both"/>
              <w:rPr>
                <w:rFonts w:ascii="Calibri" w:eastAsia="Calibri" w:hAnsi="Calibri" w:cs="Calibri"/>
                <w:color w:val="000000"/>
              </w:rPr>
            </w:pPr>
            <w:r>
              <w:rPr>
                <w:rFonts w:ascii="Calibri" w:eastAsia="Calibri" w:hAnsi="Calibri" w:cs="Calibri"/>
                <w:color w:val="000000"/>
              </w:rPr>
              <w:t>Adhere to relevant legal and ethical frameworks as defined by MASH trus</w:t>
            </w:r>
            <w:r w:rsidR="009040BB">
              <w:rPr>
                <w:rFonts w:ascii="Calibri" w:eastAsia="Calibri" w:hAnsi="Calibri" w:cs="Calibri"/>
                <w:color w:val="000000"/>
              </w:rPr>
              <w:t xml:space="preserve">t, professional bodies (e.g. DAPAANZ, </w:t>
            </w:r>
            <w:r w:rsidR="00CC29FE">
              <w:rPr>
                <w:rFonts w:ascii="Calibri" w:eastAsia="Calibri" w:hAnsi="Calibri" w:cs="Calibri"/>
                <w:color w:val="000000"/>
              </w:rPr>
              <w:t>Social Workers Registration Board)</w:t>
            </w:r>
            <w:r w:rsidR="009040BB">
              <w:rPr>
                <w:rFonts w:ascii="Calibri" w:eastAsia="Calibri" w:hAnsi="Calibri" w:cs="Calibri"/>
                <w:color w:val="000000"/>
              </w:rPr>
              <w:t xml:space="preserve"> and Aotearoa law.</w:t>
            </w:r>
          </w:p>
        </w:tc>
        <w:tc>
          <w:tcPr>
            <w:tcW w:w="5216" w:type="dxa"/>
            <w:tcBorders>
              <w:top w:val="single" w:sz="6" w:space="0" w:color="05497E"/>
              <w:left w:val="single" w:sz="6" w:space="0" w:color="05497E"/>
              <w:right w:val="single" w:sz="6" w:space="0" w:color="05497E"/>
            </w:tcBorders>
            <w:tcMar>
              <w:left w:w="105" w:type="dxa"/>
              <w:right w:w="105" w:type="dxa"/>
            </w:tcMar>
          </w:tcPr>
          <w:p w14:paraId="20BFA602" w14:textId="45499EBD" w:rsidR="00BA4045" w:rsidRPr="006509E4" w:rsidRDefault="00BA4045" w:rsidP="00BA4045">
            <w:pPr>
              <w:pStyle w:val="ListParagraph"/>
              <w:ind w:left="328"/>
              <w:jc w:val="both"/>
              <w:rPr>
                <w:rFonts w:ascii="Calibri" w:eastAsia="Helvetica" w:hAnsi="Calibri" w:cs="Calibri"/>
                <w:color w:val="000000"/>
              </w:rPr>
            </w:pPr>
          </w:p>
          <w:p w14:paraId="158D335A" w14:textId="25AF42B1"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Group and </w:t>
            </w:r>
            <w:r>
              <w:rPr>
                <w:rFonts w:ascii="Calibri" w:eastAsia="Helvetica" w:hAnsi="Calibri" w:cs="Calibri"/>
                <w:color w:val="000000"/>
              </w:rPr>
              <w:t>one-on-one</w:t>
            </w:r>
            <w:r w:rsidRPr="00D35D38">
              <w:rPr>
                <w:rFonts w:ascii="Calibri" w:eastAsia="Helvetica" w:hAnsi="Calibri" w:cs="Calibri"/>
                <w:color w:val="000000"/>
              </w:rPr>
              <w:t xml:space="preserve"> intervention provided is </w:t>
            </w:r>
          </w:p>
          <w:p w14:paraId="64F7C016" w14:textId="2701EE03"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appropriate, valid and within </w:t>
            </w:r>
            <w:r>
              <w:rPr>
                <w:rFonts w:ascii="Calibri" w:eastAsia="Helvetica" w:hAnsi="Calibri" w:cs="Calibri"/>
                <w:color w:val="000000"/>
              </w:rPr>
              <w:t xml:space="preserve">the </w:t>
            </w:r>
            <w:r w:rsidRPr="00D35D38">
              <w:rPr>
                <w:rFonts w:ascii="Calibri" w:eastAsia="Helvetica" w:hAnsi="Calibri" w:cs="Calibri"/>
                <w:color w:val="000000"/>
              </w:rPr>
              <w:t xml:space="preserve">scope of practice. </w:t>
            </w:r>
          </w:p>
          <w:p w14:paraId="4109123E" w14:textId="77777777" w:rsidR="00BA4045" w:rsidRPr="00D35D38" w:rsidRDefault="00BA4045" w:rsidP="00BA4045">
            <w:pPr>
              <w:jc w:val="both"/>
              <w:rPr>
                <w:rFonts w:ascii="Calibri" w:eastAsia="Helvetica" w:hAnsi="Calibri" w:cs="Calibri"/>
                <w:color w:val="000000"/>
              </w:rPr>
            </w:pPr>
          </w:p>
          <w:p w14:paraId="0F90F545" w14:textId="72D85769"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Feedback in regard to </w:t>
            </w:r>
            <w:r>
              <w:rPr>
                <w:rFonts w:ascii="Calibri" w:eastAsia="Helvetica" w:hAnsi="Calibri" w:cs="Calibri"/>
                <w:color w:val="000000"/>
              </w:rPr>
              <w:t xml:space="preserve">the </w:t>
            </w:r>
            <w:r w:rsidRPr="00D35D38">
              <w:rPr>
                <w:rFonts w:ascii="Calibri" w:eastAsia="Helvetica" w:hAnsi="Calibri" w:cs="Calibri"/>
                <w:color w:val="000000"/>
              </w:rPr>
              <w:t xml:space="preserve">provision of </w:t>
            </w:r>
            <w:r>
              <w:rPr>
                <w:rFonts w:ascii="Calibri" w:eastAsia="Helvetica" w:hAnsi="Calibri" w:cs="Calibri"/>
                <w:color w:val="000000"/>
              </w:rPr>
              <w:t>service</w:t>
            </w:r>
            <w:r w:rsidRPr="00D35D38">
              <w:rPr>
                <w:rFonts w:ascii="Calibri" w:eastAsia="Helvetica" w:hAnsi="Calibri" w:cs="Calibri"/>
                <w:color w:val="000000"/>
              </w:rPr>
              <w:t xml:space="preserve"> is taken </w:t>
            </w:r>
          </w:p>
          <w:p w14:paraId="15183AA8" w14:textId="77777777"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on board and integrated into practice.</w:t>
            </w:r>
          </w:p>
          <w:p w14:paraId="5369CF53" w14:textId="77777777" w:rsidR="00BA4045" w:rsidRDefault="00BA4045" w:rsidP="00BA4045">
            <w:pPr>
              <w:jc w:val="both"/>
              <w:rPr>
                <w:rFonts w:ascii="Calibri" w:eastAsia="Helvetica" w:hAnsi="Calibri" w:cs="Calibri"/>
                <w:color w:val="000000"/>
              </w:rPr>
            </w:pPr>
          </w:p>
          <w:p w14:paraId="5561E8BA" w14:textId="77777777" w:rsidR="00BA4045" w:rsidRDefault="00BA4045" w:rsidP="00BA4045">
            <w:pPr>
              <w:jc w:val="both"/>
              <w:rPr>
                <w:rFonts w:ascii="Calibri" w:eastAsia="Helvetica" w:hAnsi="Calibri" w:cs="Calibri"/>
                <w:color w:val="000000"/>
              </w:rPr>
            </w:pPr>
          </w:p>
          <w:p w14:paraId="407C0C96" w14:textId="77777777" w:rsidR="00BA4045" w:rsidRDefault="00BA4045" w:rsidP="00BA4045">
            <w:pPr>
              <w:jc w:val="both"/>
              <w:rPr>
                <w:rFonts w:ascii="Calibri" w:eastAsia="Calibri" w:hAnsi="Calibri" w:cs="Calibri"/>
                <w:color w:val="000000"/>
              </w:rPr>
            </w:pPr>
            <w:r>
              <w:rPr>
                <w:rFonts w:ascii="Calibri" w:eastAsia="Calibri" w:hAnsi="Calibri" w:cs="Calibri"/>
                <w:color w:val="000000"/>
              </w:rPr>
              <w:t>Meet accepted requirements for timeframes of service delivery.</w:t>
            </w:r>
          </w:p>
          <w:p w14:paraId="6F3CE289" w14:textId="77777777" w:rsidR="00BA4045" w:rsidRDefault="00BA4045" w:rsidP="00BA4045">
            <w:pPr>
              <w:jc w:val="both"/>
              <w:rPr>
                <w:rFonts w:ascii="Calibri" w:eastAsia="Helvetica" w:hAnsi="Calibri" w:cs="Calibri"/>
                <w:color w:val="000000"/>
              </w:rPr>
            </w:pPr>
          </w:p>
          <w:p w14:paraId="33096BE8" w14:textId="3239D7FB"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Case notes, reports and practice tools are entered </w:t>
            </w:r>
          </w:p>
          <w:p w14:paraId="0B7D831E"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into MASH Hub in a timely manner. </w:t>
            </w:r>
          </w:p>
          <w:p w14:paraId="691BD596"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All reports and case notes are accessible in MASH </w:t>
            </w:r>
          </w:p>
          <w:p w14:paraId="6BDDC477"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Hub and available for reporting and review </w:t>
            </w:r>
          </w:p>
          <w:p w14:paraId="35C6F56E"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purposes.</w:t>
            </w:r>
          </w:p>
          <w:p w14:paraId="2CC23B87" w14:textId="77777777" w:rsidR="00BA4045" w:rsidRPr="00156773" w:rsidRDefault="00BA4045" w:rsidP="00BA4045">
            <w:pPr>
              <w:jc w:val="both"/>
              <w:rPr>
                <w:rFonts w:ascii="Calibri" w:eastAsia="Helvetica" w:hAnsi="Calibri" w:cs="Calibri"/>
                <w:color w:val="000000"/>
              </w:rPr>
            </w:pPr>
            <w:r w:rsidRPr="00156773">
              <w:rPr>
                <w:rFonts w:ascii="Calibri" w:eastAsia="Helvetica" w:hAnsi="Calibri" w:cs="Calibri"/>
                <w:color w:val="000000"/>
              </w:rPr>
              <w:t xml:space="preserve">MASH Hub goals, plans and reports are reviewed and </w:t>
            </w:r>
          </w:p>
          <w:p w14:paraId="18622DB1" w14:textId="77777777" w:rsidR="00BA4045" w:rsidRDefault="00BA4045" w:rsidP="00BA4045">
            <w:pPr>
              <w:jc w:val="both"/>
              <w:rPr>
                <w:rFonts w:ascii="Calibri" w:eastAsia="Helvetica" w:hAnsi="Calibri" w:cs="Calibri"/>
                <w:color w:val="000000"/>
              </w:rPr>
            </w:pPr>
            <w:r w:rsidRPr="00156773">
              <w:rPr>
                <w:rFonts w:ascii="Calibri" w:eastAsia="Helvetica" w:hAnsi="Calibri" w:cs="Calibri"/>
                <w:color w:val="000000"/>
              </w:rPr>
              <w:t>areas for improvement are identified and corrected.</w:t>
            </w:r>
          </w:p>
          <w:p w14:paraId="044AF09A" w14:textId="77777777" w:rsidR="00BA4045" w:rsidRDefault="00BA4045" w:rsidP="00BA4045">
            <w:pPr>
              <w:jc w:val="both"/>
              <w:rPr>
                <w:rFonts w:ascii="Calibri" w:eastAsia="Helvetica" w:hAnsi="Calibri" w:cs="Calibri"/>
                <w:color w:val="000000"/>
              </w:rPr>
            </w:pPr>
          </w:p>
          <w:p w14:paraId="16232BBB" w14:textId="77777777" w:rsidR="007D7202" w:rsidRDefault="007D7202" w:rsidP="00BA4045">
            <w:pPr>
              <w:jc w:val="both"/>
              <w:rPr>
                <w:rFonts w:ascii="Calibri" w:eastAsia="Helvetica" w:hAnsi="Calibri" w:cs="Calibri"/>
                <w:color w:val="000000"/>
              </w:rPr>
            </w:pPr>
          </w:p>
          <w:p w14:paraId="49FD019C" w14:textId="5C0DBD4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MASH Trust philosophy, policies and procedures and </w:t>
            </w:r>
          </w:p>
          <w:p w14:paraId="0A33AA52"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standards laid down in the MH&amp;A Service Description </w:t>
            </w:r>
          </w:p>
          <w:p w14:paraId="7B19CDCC" w14:textId="77777777" w:rsidR="00BA4045" w:rsidRDefault="00BA4045" w:rsidP="00BA4045">
            <w:pPr>
              <w:jc w:val="both"/>
              <w:rPr>
                <w:rFonts w:ascii="Calibri" w:eastAsia="Helvetica" w:hAnsi="Calibri" w:cs="Calibri"/>
                <w:color w:val="000000"/>
              </w:rPr>
            </w:pPr>
            <w:r w:rsidRPr="00D35D38">
              <w:rPr>
                <w:rFonts w:ascii="Calibri" w:eastAsia="Helvetica" w:hAnsi="Calibri" w:cs="Calibri"/>
                <w:color w:val="000000"/>
              </w:rPr>
              <w:t>are adhered to</w:t>
            </w:r>
            <w:r>
              <w:rPr>
                <w:rFonts w:ascii="Calibri" w:eastAsia="Helvetica" w:hAnsi="Calibri" w:cs="Calibri"/>
                <w:color w:val="000000"/>
              </w:rPr>
              <w:t>.</w:t>
            </w:r>
          </w:p>
          <w:p w14:paraId="27F90C4A" w14:textId="77777777" w:rsidR="00BA4045" w:rsidRDefault="00BA4045" w:rsidP="00BA4045">
            <w:pPr>
              <w:jc w:val="both"/>
              <w:rPr>
                <w:rFonts w:ascii="Calibri" w:eastAsia="Helvetica" w:hAnsi="Calibri" w:cs="Calibri"/>
                <w:color w:val="000000"/>
              </w:rPr>
            </w:pPr>
          </w:p>
          <w:p w14:paraId="2FFBDF44"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 xml:space="preserve">Support is delivered within legal and ethical </w:t>
            </w:r>
          </w:p>
          <w:p w14:paraId="6CB106CC" w14:textId="77777777" w:rsidR="00BA4045" w:rsidRPr="00D35D38" w:rsidRDefault="00BA4045" w:rsidP="00BA4045">
            <w:pPr>
              <w:jc w:val="both"/>
              <w:rPr>
                <w:rFonts w:ascii="Calibri" w:eastAsia="Helvetica" w:hAnsi="Calibri" w:cs="Calibri"/>
                <w:color w:val="000000"/>
              </w:rPr>
            </w:pPr>
            <w:r w:rsidRPr="00D35D38">
              <w:rPr>
                <w:rFonts w:ascii="Calibri" w:eastAsia="Helvetica" w:hAnsi="Calibri" w:cs="Calibri"/>
                <w:color w:val="000000"/>
              </w:rPr>
              <w:t>frameworks.</w:t>
            </w:r>
          </w:p>
          <w:p w14:paraId="2F087D28" w14:textId="42D77BD8" w:rsidR="00BA4045" w:rsidRPr="006509E4" w:rsidRDefault="00BA4045" w:rsidP="00BA4045">
            <w:pPr>
              <w:jc w:val="both"/>
              <w:rPr>
                <w:rFonts w:ascii="Calibri" w:eastAsia="Helvetica" w:hAnsi="Calibri" w:cs="Calibri"/>
                <w:color w:val="000000"/>
              </w:rPr>
            </w:pPr>
          </w:p>
        </w:tc>
      </w:tr>
      <w:tr w:rsidR="004A3711" w14:paraId="30827633" w14:textId="77777777" w:rsidTr="00156773">
        <w:trPr>
          <w:trHeight w:val="2249"/>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B3F5E94" w14:textId="15EACAE3" w:rsidR="00E21555" w:rsidRDefault="00E21555" w:rsidP="004A3711">
            <w:pPr>
              <w:jc w:val="both"/>
              <w:rPr>
                <w:rFonts w:ascii="Calibri" w:eastAsia="Calibri" w:hAnsi="Calibri" w:cs="Calibri"/>
                <w:b/>
                <w:bCs/>
                <w:color w:val="000000"/>
              </w:rPr>
            </w:pPr>
            <w:r>
              <w:rPr>
                <w:rFonts w:ascii="Calibri" w:eastAsia="Calibri" w:hAnsi="Calibri" w:cs="Calibri"/>
                <w:b/>
                <w:bCs/>
                <w:color w:val="000000"/>
              </w:rPr>
              <w:t xml:space="preserve">Working as part of a team </w:t>
            </w:r>
          </w:p>
          <w:p w14:paraId="42170A8E" w14:textId="47747DF2" w:rsidR="00E21555" w:rsidRDefault="00E21555" w:rsidP="004A3711">
            <w:pPr>
              <w:jc w:val="both"/>
              <w:rPr>
                <w:rFonts w:ascii="Calibri" w:eastAsia="Calibri" w:hAnsi="Calibri" w:cs="Calibri"/>
                <w:color w:val="000000"/>
              </w:rPr>
            </w:pPr>
            <w:r>
              <w:rPr>
                <w:rFonts w:ascii="Calibri" w:eastAsia="Calibri" w:hAnsi="Calibri" w:cs="Calibri"/>
                <w:color w:val="000000"/>
              </w:rPr>
              <w:t>O</w:t>
            </w:r>
            <w:r w:rsidRPr="006C1FF9">
              <w:rPr>
                <w:rFonts w:ascii="Calibri" w:eastAsia="Calibri" w:hAnsi="Calibri" w:cs="Calibri"/>
                <w:color w:val="000000"/>
              </w:rPr>
              <w:t>perate independently as well as being a contributing team player.</w:t>
            </w:r>
          </w:p>
          <w:p w14:paraId="71B94C61" w14:textId="77777777" w:rsidR="00E21555" w:rsidRDefault="00E21555" w:rsidP="004A3711">
            <w:pPr>
              <w:jc w:val="both"/>
              <w:rPr>
                <w:rFonts w:ascii="Calibri" w:eastAsia="Calibri" w:hAnsi="Calibri" w:cs="Calibri"/>
                <w:color w:val="000000"/>
              </w:rPr>
            </w:pPr>
          </w:p>
          <w:p w14:paraId="12422FB8" w14:textId="257521EE" w:rsidR="004A3711" w:rsidRDefault="004A3711" w:rsidP="004A3711">
            <w:pPr>
              <w:jc w:val="both"/>
              <w:rPr>
                <w:rFonts w:ascii="Calibri" w:eastAsia="Calibri" w:hAnsi="Calibri" w:cs="Calibri"/>
                <w:color w:val="000000"/>
              </w:rPr>
            </w:pPr>
            <w:r w:rsidRPr="00DF5EEF">
              <w:rPr>
                <w:rFonts w:ascii="Calibri" w:eastAsia="Calibri" w:hAnsi="Calibri" w:cs="Calibri"/>
                <w:color w:val="000000"/>
              </w:rPr>
              <w:t>Strong   communication skills</w:t>
            </w:r>
            <w:r w:rsidR="00563611">
              <w:rPr>
                <w:rFonts w:ascii="Calibri" w:eastAsia="Calibri" w:hAnsi="Calibri" w:cs="Calibri"/>
                <w:color w:val="000000"/>
              </w:rPr>
              <w:t>.</w:t>
            </w:r>
          </w:p>
          <w:p w14:paraId="15DCC4A7" w14:textId="77777777" w:rsidR="00E21555" w:rsidRPr="00DF5EEF" w:rsidRDefault="00E21555" w:rsidP="004A3711">
            <w:pPr>
              <w:jc w:val="both"/>
              <w:rPr>
                <w:rFonts w:ascii="Calibri" w:eastAsia="Calibri" w:hAnsi="Calibri" w:cs="Calibri"/>
                <w:color w:val="000000"/>
              </w:rPr>
            </w:pPr>
          </w:p>
          <w:p w14:paraId="46EC1E37" w14:textId="77777777" w:rsidR="00E21555" w:rsidRDefault="00E21555" w:rsidP="004A3711">
            <w:pPr>
              <w:jc w:val="both"/>
              <w:rPr>
                <w:rFonts w:ascii="Calibri" w:eastAsia="Calibri" w:hAnsi="Calibri" w:cs="Calibri"/>
                <w:color w:val="000000"/>
              </w:rPr>
            </w:pPr>
          </w:p>
          <w:p w14:paraId="102D7040" w14:textId="19A35B2A" w:rsidR="004A3711" w:rsidRDefault="004A3711" w:rsidP="004A3711">
            <w:pPr>
              <w:jc w:val="both"/>
              <w:rPr>
                <w:rFonts w:ascii="Calibri" w:eastAsia="Calibri" w:hAnsi="Calibri" w:cs="Calibri"/>
                <w:color w:val="000000"/>
              </w:rPr>
            </w:pPr>
            <w:r w:rsidRPr="00DF5EEF">
              <w:rPr>
                <w:rFonts w:ascii="Calibri" w:eastAsia="Calibri" w:hAnsi="Calibri" w:cs="Calibri"/>
                <w:color w:val="000000"/>
              </w:rPr>
              <w:t>Strong organisational skills and time management</w:t>
            </w:r>
            <w:r w:rsidR="00563611">
              <w:rPr>
                <w:rFonts w:ascii="Calibri" w:eastAsia="Calibri" w:hAnsi="Calibri" w:cs="Calibri"/>
                <w:color w:val="000000"/>
              </w:rPr>
              <w:t>.</w:t>
            </w:r>
          </w:p>
          <w:p w14:paraId="03ED9217" w14:textId="77777777" w:rsidR="00E21555" w:rsidRDefault="00E21555" w:rsidP="004A3711">
            <w:pPr>
              <w:jc w:val="both"/>
              <w:rPr>
                <w:rFonts w:ascii="Calibri" w:eastAsia="Calibri" w:hAnsi="Calibri" w:cs="Calibri"/>
                <w:color w:val="000000"/>
              </w:rPr>
            </w:pPr>
          </w:p>
          <w:p w14:paraId="2DA96DC9" w14:textId="77777777" w:rsidR="00E21555" w:rsidRDefault="00E21555" w:rsidP="004A3711">
            <w:pPr>
              <w:jc w:val="both"/>
              <w:rPr>
                <w:rFonts w:ascii="Calibri" w:eastAsia="Calibri" w:hAnsi="Calibri" w:cs="Calibri"/>
                <w:color w:val="000000"/>
              </w:rPr>
            </w:pPr>
          </w:p>
          <w:p w14:paraId="205DE0F6" w14:textId="77777777" w:rsidR="00E21555" w:rsidRPr="00DF5EEF" w:rsidRDefault="00E21555" w:rsidP="004A3711">
            <w:pPr>
              <w:jc w:val="both"/>
              <w:rPr>
                <w:rFonts w:ascii="Calibri" w:eastAsia="Calibri" w:hAnsi="Calibri" w:cs="Calibri"/>
                <w:color w:val="000000"/>
              </w:rPr>
            </w:pPr>
          </w:p>
          <w:p w14:paraId="03CBA78F" w14:textId="2C426C0E" w:rsidR="004A3711" w:rsidRPr="00DF5EEF" w:rsidRDefault="004A3711" w:rsidP="004A3711">
            <w:pPr>
              <w:jc w:val="both"/>
              <w:rPr>
                <w:rFonts w:ascii="Calibri" w:eastAsia="Calibri" w:hAnsi="Calibri" w:cs="Calibri"/>
                <w:color w:val="000000"/>
              </w:rPr>
            </w:pPr>
            <w:r w:rsidRPr="00DF5EEF">
              <w:rPr>
                <w:rFonts w:ascii="Calibri" w:eastAsia="Calibri" w:hAnsi="Calibri" w:cs="Calibri"/>
                <w:color w:val="000000"/>
              </w:rPr>
              <w:t>Ability to identify, evaluate, and solve problems; be involved in the implementation of outcome measures.</w:t>
            </w:r>
          </w:p>
          <w:p w14:paraId="379AB9C6" w14:textId="56F845EA" w:rsidR="004A3711" w:rsidRDefault="004A3711" w:rsidP="004A3711">
            <w:pPr>
              <w:jc w:val="both"/>
              <w:rPr>
                <w:rFonts w:ascii="Calibri" w:eastAsia="Calibri" w:hAnsi="Calibri" w:cs="Calibri"/>
                <w:b/>
                <w:bCs/>
                <w:color w:val="000000"/>
              </w:rPr>
            </w:pPr>
          </w:p>
        </w:tc>
        <w:tc>
          <w:tcPr>
            <w:tcW w:w="5216" w:type="dxa"/>
            <w:tcBorders>
              <w:top w:val="single" w:sz="6" w:space="0" w:color="05497E"/>
              <w:left w:val="single" w:sz="6" w:space="0" w:color="05497E"/>
              <w:right w:val="single" w:sz="6" w:space="0" w:color="05497E"/>
            </w:tcBorders>
            <w:tcMar>
              <w:left w:w="105" w:type="dxa"/>
              <w:right w:w="105" w:type="dxa"/>
            </w:tcMar>
          </w:tcPr>
          <w:p w14:paraId="51348213" w14:textId="77777777" w:rsidR="004A3711" w:rsidRDefault="004A3711" w:rsidP="00BA4045">
            <w:pPr>
              <w:pStyle w:val="ListParagraph"/>
              <w:ind w:left="328"/>
              <w:jc w:val="both"/>
              <w:rPr>
                <w:rFonts w:ascii="Calibri" w:eastAsia="Helvetica" w:hAnsi="Calibri" w:cs="Calibri"/>
                <w:color w:val="000000"/>
              </w:rPr>
            </w:pPr>
          </w:p>
          <w:p w14:paraId="52971863" w14:textId="64FBFAFD" w:rsidR="00E21555" w:rsidRDefault="00E21555" w:rsidP="00E21555">
            <w:pPr>
              <w:jc w:val="both"/>
              <w:rPr>
                <w:rFonts w:ascii="Calibri" w:eastAsia="Helvetica" w:hAnsi="Calibri" w:cs="Calibri"/>
                <w:color w:val="000000"/>
              </w:rPr>
            </w:pPr>
            <w:r>
              <w:rPr>
                <w:rFonts w:ascii="Calibri" w:eastAsia="Helvetica" w:hAnsi="Calibri" w:cs="Calibri"/>
                <w:color w:val="000000"/>
              </w:rPr>
              <w:t>Takes responsibility for forming strong, collaborative relationships with all team members.</w:t>
            </w:r>
          </w:p>
          <w:p w14:paraId="5CEA4E58" w14:textId="77777777" w:rsidR="00E21555" w:rsidRDefault="00E21555" w:rsidP="00E21555">
            <w:pPr>
              <w:jc w:val="both"/>
              <w:rPr>
                <w:rFonts w:ascii="Calibri" w:eastAsia="Helvetica" w:hAnsi="Calibri" w:cs="Calibri"/>
                <w:color w:val="000000"/>
              </w:rPr>
            </w:pPr>
          </w:p>
          <w:p w14:paraId="4E465BD2" w14:textId="2AED1A79" w:rsidR="00E21555" w:rsidRDefault="00E21555" w:rsidP="00E21555">
            <w:pPr>
              <w:jc w:val="both"/>
              <w:rPr>
                <w:rFonts w:ascii="Calibri" w:eastAsia="Helvetica" w:hAnsi="Calibri" w:cs="Calibri"/>
                <w:color w:val="000000"/>
              </w:rPr>
            </w:pPr>
            <w:r>
              <w:rPr>
                <w:rFonts w:ascii="Calibri" w:eastAsia="Helvetica" w:hAnsi="Calibri" w:cs="Calibri"/>
                <w:color w:val="000000"/>
              </w:rPr>
              <w:t>Communication in-person, on the phone and via e-mail is professional, respectful and clear</w:t>
            </w:r>
            <w:r w:rsidR="00563611">
              <w:rPr>
                <w:rFonts w:ascii="Calibri" w:eastAsia="Helvetica" w:hAnsi="Calibri" w:cs="Calibri"/>
                <w:color w:val="000000"/>
              </w:rPr>
              <w:t>.</w:t>
            </w:r>
          </w:p>
          <w:p w14:paraId="632A224B" w14:textId="77777777" w:rsidR="00E21555" w:rsidRDefault="00E21555" w:rsidP="00E21555">
            <w:pPr>
              <w:jc w:val="both"/>
              <w:rPr>
                <w:rFonts w:ascii="Calibri" w:eastAsia="Helvetica" w:hAnsi="Calibri" w:cs="Calibri"/>
                <w:color w:val="000000"/>
              </w:rPr>
            </w:pPr>
          </w:p>
          <w:p w14:paraId="03286246" w14:textId="651D60FB" w:rsidR="00E21555" w:rsidRDefault="00E21555" w:rsidP="00E21555">
            <w:pPr>
              <w:jc w:val="both"/>
              <w:rPr>
                <w:rFonts w:ascii="Calibri" w:eastAsia="Helvetica" w:hAnsi="Calibri" w:cs="Calibri"/>
                <w:color w:val="000000"/>
              </w:rPr>
            </w:pPr>
            <w:r>
              <w:rPr>
                <w:rFonts w:ascii="Calibri" w:eastAsia="Helvetica" w:hAnsi="Calibri" w:cs="Calibri"/>
                <w:color w:val="000000"/>
              </w:rPr>
              <w:t>Tasks are completed in a timely manner, where this is not able to occur, clear communication in regards to why is given</w:t>
            </w:r>
            <w:r w:rsidR="00563611">
              <w:rPr>
                <w:rFonts w:ascii="Calibri" w:eastAsia="Helvetica" w:hAnsi="Calibri" w:cs="Calibri"/>
                <w:color w:val="000000"/>
              </w:rPr>
              <w:t>.</w:t>
            </w:r>
          </w:p>
          <w:p w14:paraId="4C596D10" w14:textId="77777777" w:rsidR="00E21555" w:rsidRDefault="00E21555" w:rsidP="00E21555">
            <w:pPr>
              <w:jc w:val="both"/>
              <w:rPr>
                <w:rFonts w:ascii="Calibri" w:eastAsia="Helvetica" w:hAnsi="Calibri" w:cs="Calibri"/>
                <w:color w:val="000000"/>
              </w:rPr>
            </w:pPr>
          </w:p>
          <w:p w14:paraId="45D5A75D" w14:textId="302B5911" w:rsidR="00E21555" w:rsidRPr="00DF5EEF" w:rsidRDefault="00E21555" w:rsidP="00DF5EEF">
            <w:pPr>
              <w:jc w:val="both"/>
              <w:rPr>
                <w:rFonts w:ascii="Calibri" w:eastAsia="Helvetica" w:hAnsi="Calibri" w:cs="Calibri"/>
                <w:color w:val="000000"/>
              </w:rPr>
            </w:pPr>
            <w:r>
              <w:rPr>
                <w:rFonts w:ascii="Calibri" w:eastAsia="Helvetica" w:hAnsi="Calibri" w:cs="Calibri"/>
                <w:color w:val="000000"/>
              </w:rPr>
              <w:t>Works collaboratively on problems and participates in resolving issues and service improvement initiatives.</w:t>
            </w:r>
          </w:p>
        </w:tc>
      </w:tr>
      <w:tr w:rsidR="00BA4045" w14:paraId="25FCF63E" w14:textId="77777777" w:rsidTr="00156773">
        <w:trPr>
          <w:trHeight w:val="72"/>
        </w:trPr>
        <w:tc>
          <w:tcPr>
            <w:tcW w:w="4954"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7B9B24" w14:textId="34B821FC" w:rsidR="00BA4045" w:rsidRPr="006509E4" w:rsidRDefault="00BA4045" w:rsidP="00BA4045">
            <w:pPr>
              <w:jc w:val="both"/>
              <w:rPr>
                <w:rFonts w:ascii="Calibri" w:eastAsia="Calibri" w:hAnsi="Calibri" w:cs="Calibri"/>
                <w:color w:val="000000"/>
              </w:rPr>
            </w:pPr>
            <w:r>
              <w:rPr>
                <w:rFonts w:ascii="Calibri" w:eastAsia="Calibri" w:hAnsi="Calibri" w:cs="Calibri"/>
                <w:b/>
                <w:bCs/>
                <w:color w:val="000000"/>
              </w:rPr>
              <w:t>Professional Development</w:t>
            </w:r>
            <w:r w:rsidRPr="006509E4">
              <w:rPr>
                <w:rFonts w:ascii="Calibri" w:eastAsia="Calibri" w:hAnsi="Calibri" w:cs="Calibri"/>
                <w:b/>
                <w:bCs/>
                <w:color w:val="000000"/>
              </w:rPr>
              <w:t>:</w:t>
            </w:r>
          </w:p>
          <w:p w14:paraId="31A00A21" w14:textId="4B8B769E" w:rsidR="00BA4045" w:rsidRPr="00D35D38" w:rsidRDefault="00BA4045" w:rsidP="00BA4045">
            <w:pPr>
              <w:jc w:val="both"/>
              <w:rPr>
                <w:rFonts w:ascii="Calibri" w:eastAsia="Calibri" w:hAnsi="Calibri" w:cs="Calibri"/>
                <w:color w:val="000000"/>
              </w:rPr>
            </w:pPr>
            <w:r w:rsidRPr="006509E4">
              <w:rPr>
                <w:rFonts w:ascii="Calibri" w:eastAsia="Calibri" w:hAnsi="Calibri" w:cs="Calibri"/>
                <w:color w:val="000000"/>
              </w:rPr>
              <w:t xml:space="preserve"> </w:t>
            </w:r>
            <w:r w:rsidRPr="00D35D38">
              <w:rPr>
                <w:rFonts w:ascii="Calibri" w:eastAsia="Calibri" w:hAnsi="Calibri" w:cs="Calibri"/>
                <w:color w:val="000000"/>
              </w:rPr>
              <w:t xml:space="preserve">Actively responsible for own professional </w:t>
            </w:r>
          </w:p>
          <w:p w14:paraId="63B15AA5"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development and utilise skills and strengths in the </w:t>
            </w:r>
          </w:p>
          <w:p w14:paraId="25EF50CC"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support and ongoing development of other staff </w:t>
            </w:r>
          </w:p>
          <w:p w14:paraId="68FB6851"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within MASH.</w:t>
            </w:r>
          </w:p>
          <w:p w14:paraId="393C558D" w14:textId="0FDDCCD6"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t>Undertake monthly supervision.</w:t>
            </w:r>
          </w:p>
        </w:tc>
        <w:tc>
          <w:tcPr>
            <w:tcW w:w="5216" w:type="dxa"/>
            <w:tcBorders>
              <w:top w:val="single" w:sz="6" w:space="0" w:color="05497E"/>
              <w:left w:val="single" w:sz="6" w:space="0" w:color="05497E"/>
              <w:right w:val="single" w:sz="6" w:space="0" w:color="05497E"/>
            </w:tcBorders>
            <w:tcMar>
              <w:left w:w="105" w:type="dxa"/>
              <w:right w:w="105" w:type="dxa"/>
            </w:tcMar>
          </w:tcPr>
          <w:p w14:paraId="59C1AC05" w14:textId="77777777" w:rsidR="00BA4045" w:rsidRDefault="00BA4045" w:rsidP="00BA4045">
            <w:pPr>
              <w:jc w:val="both"/>
              <w:rPr>
                <w:rFonts w:ascii="Calibri" w:eastAsia="Calibri" w:hAnsi="Calibri" w:cs="Calibri"/>
                <w:color w:val="000000"/>
              </w:rPr>
            </w:pPr>
          </w:p>
          <w:p w14:paraId="2018DB14" w14:textId="05885215"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Contribute to own professional development, skills </w:t>
            </w:r>
          </w:p>
          <w:p w14:paraId="74995DD6" w14:textId="77777777" w:rsidR="00BA4045" w:rsidRPr="00D35D38" w:rsidRDefault="00BA4045" w:rsidP="00BA4045">
            <w:pPr>
              <w:jc w:val="both"/>
              <w:rPr>
                <w:rFonts w:ascii="Calibri" w:eastAsia="Calibri" w:hAnsi="Calibri" w:cs="Calibri"/>
                <w:color w:val="000000"/>
              </w:rPr>
            </w:pPr>
            <w:r w:rsidRPr="00D35D38">
              <w:rPr>
                <w:rFonts w:ascii="Calibri" w:eastAsia="Calibri" w:hAnsi="Calibri" w:cs="Calibri"/>
                <w:color w:val="000000"/>
              </w:rPr>
              <w:t xml:space="preserve">and strengths and assist development of other staff </w:t>
            </w:r>
          </w:p>
          <w:p w14:paraId="17EC94EC" w14:textId="3AB1D733" w:rsidR="00BA4045" w:rsidRPr="006509E4" w:rsidRDefault="00BA4045" w:rsidP="00BA4045">
            <w:pPr>
              <w:jc w:val="both"/>
              <w:rPr>
                <w:rFonts w:ascii="Calibri" w:eastAsia="Calibri" w:hAnsi="Calibri" w:cs="Calibri"/>
                <w:color w:val="000000"/>
              </w:rPr>
            </w:pPr>
            <w:r w:rsidRPr="00D35D38">
              <w:rPr>
                <w:rFonts w:ascii="Calibri" w:eastAsia="Calibri" w:hAnsi="Calibri" w:cs="Calibri"/>
                <w:color w:val="000000"/>
              </w:rPr>
              <w:t>within MASH is taken.</w:t>
            </w:r>
          </w:p>
        </w:tc>
      </w:tr>
    </w:tbl>
    <w:p w14:paraId="11374100" w14:textId="48F54DCE" w:rsidR="009A1A09" w:rsidRPr="009D5826" w:rsidRDefault="009A1A09" w:rsidP="2DFF75C6">
      <w:pPr>
        <w:pStyle w:val="HDCHeading1"/>
        <w:rPr>
          <w:rFonts w:ascii="Calibri" w:hAnsi="Calibri" w:cs="Calibri"/>
          <w:b w:val="0"/>
          <w:color w:val="999999" w:themeColor="text1" w:themeTint="99"/>
          <w:sz w:val="22"/>
        </w:rPr>
      </w:pPr>
    </w:p>
    <w:p w14:paraId="6EBC152C" w14:textId="3C540440"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2CB7D2F4" w:rsidR="00C653EA" w:rsidRPr="00CB3C95" w:rsidRDefault="00C653EA" w:rsidP="00C653EA">
      <w:pPr>
        <w:pStyle w:val="HDCBodyCopy"/>
        <w:rPr>
          <w:rFonts w:ascii="Calibri" w:hAnsi="Calibri" w:cs="Calibri"/>
          <w:color w:val="auto"/>
        </w:rPr>
      </w:pPr>
      <w:r w:rsidRPr="00CB3C95">
        <w:rPr>
          <w:rFonts w:ascii="Calibri" w:hAnsi="Calibri" w:cs="Calibri"/>
          <w:color w:val="auto"/>
        </w:rPr>
        <w:t>The ideal applicant for this position will be able to fulfil the following criteria</w:t>
      </w:r>
      <w:r w:rsidR="00D66F8A">
        <w:rPr>
          <w:rFonts w:ascii="Calibri" w:hAnsi="Calibri" w:cs="Calibri"/>
          <w:color w:val="auto"/>
        </w:rPr>
        <w:t>:</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p>
    <w:p w14:paraId="272710BB" w14:textId="77777777" w:rsidR="009966C7" w:rsidRPr="009D5826" w:rsidRDefault="009966C7" w:rsidP="009966C7">
      <w:pPr>
        <w:pStyle w:val="HDCHeading3"/>
        <w:rPr>
          <w:rFonts w:ascii="Calibri" w:hAnsi="Calibri" w:cs="Calibri"/>
        </w:rPr>
      </w:pPr>
    </w:p>
    <w:p w14:paraId="67848526" w14:textId="43262EED" w:rsidR="00E42CDD" w:rsidRDefault="009966C7" w:rsidP="00E42CDD">
      <w:pPr>
        <w:pStyle w:val="HDCBodyCopy"/>
        <w:rPr>
          <w:rFonts w:ascii="Calibri" w:hAnsi="Calibri" w:cs="Calibri"/>
          <w:color w:val="auto"/>
        </w:rPr>
      </w:pPr>
      <w:r w:rsidRPr="00CB3C95">
        <w:rPr>
          <w:rFonts w:ascii="Calibri" w:hAnsi="Calibri" w:cs="Calibri"/>
          <w:color w:val="auto"/>
        </w:rPr>
        <w:t>A successful</w:t>
      </w:r>
      <w:r w:rsidR="3D571943" w:rsidRPr="00CB3C95">
        <w:rPr>
          <w:rFonts w:ascii="Calibri" w:hAnsi="Calibri" w:cs="Calibri"/>
          <w:color w:val="auto"/>
        </w:rPr>
        <w:t xml:space="preserve"> </w:t>
      </w:r>
      <w:r w:rsidR="00156773">
        <w:rPr>
          <w:rFonts w:ascii="Calibri" w:hAnsi="Calibri" w:cs="Calibri"/>
          <w:color w:val="auto"/>
        </w:rPr>
        <w:t xml:space="preserve">AOD </w:t>
      </w:r>
      <w:r w:rsidR="001C66EB">
        <w:rPr>
          <w:rFonts w:ascii="Calibri" w:hAnsi="Calibri" w:cs="Calibri"/>
          <w:color w:val="auto"/>
        </w:rPr>
        <w:t>Recovery Practitioner</w:t>
      </w:r>
      <w:r w:rsidR="3D571943" w:rsidRPr="00CB3C95">
        <w:rPr>
          <w:rFonts w:ascii="Calibri" w:hAnsi="Calibri" w:cs="Calibri"/>
          <w:color w:val="auto"/>
        </w:rPr>
        <w:t xml:space="preserve"> </w:t>
      </w:r>
      <w:r w:rsidRPr="00CB3C95">
        <w:rPr>
          <w:rFonts w:ascii="Calibri" w:hAnsi="Calibri" w:cs="Calibri"/>
          <w:color w:val="auto"/>
        </w:rPr>
        <w:t>at MASH Trust will demonstrate the following competencies:</w:t>
      </w:r>
    </w:p>
    <w:p w14:paraId="75352448" w14:textId="2EEA246F" w:rsidR="0087579E" w:rsidRDefault="00E42CDD" w:rsidP="00E42CDD">
      <w:pPr>
        <w:pStyle w:val="HDCBodyCopy"/>
        <w:rPr>
          <w:rFonts w:ascii="Calibri" w:hAnsi="Calibri" w:cs="Calibri"/>
        </w:rPr>
      </w:pPr>
      <w:r>
        <w:rPr>
          <w:rFonts w:ascii="Calibri" w:hAnsi="Calibri" w:cs="Calibri"/>
        </w:rPr>
        <w:t xml:space="preserve"> </w:t>
      </w:r>
    </w:p>
    <w:p w14:paraId="698908C3" w14:textId="331E72E6" w:rsidR="0054118F" w:rsidRDefault="0054118F" w:rsidP="0054118F">
      <w:pPr>
        <w:pStyle w:val="ListParagraph"/>
        <w:numPr>
          <w:ilvl w:val="0"/>
          <w:numId w:val="18"/>
        </w:numPr>
        <w:rPr>
          <w:rFonts w:ascii="Calibri" w:hAnsi="Calibri" w:cs="Calibri"/>
        </w:rPr>
      </w:pPr>
      <w:r w:rsidRPr="0054118F">
        <w:rPr>
          <w:rFonts w:ascii="Calibri" w:hAnsi="Calibri" w:cs="Calibri"/>
        </w:rPr>
        <w:t>Interpersonal skills - Demonstrated ability to relate to other staff in a professional, respectful, and effective manner; Supportive of others and cooperative approach to achieving targets; Effective conflict resolution skills</w:t>
      </w:r>
      <w:r w:rsidR="00563611">
        <w:rPr>
          <w:rFonts w:ascii="Calibri" w:hAnsi="Calibri" w:cs="Calibri"/>
        </w:rPr>
        <w:t>.</w:t>
      </w:r>
    </w:p>
    <w:p w14:paraId="4C289872"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Emotional Intelligence - Perceives and manages emotions in self and others. Relates well to others, with strong interpersonal skills.</w:t>
      </w:r>
    </w:p>
    <w:p w14:paraId="71E72EF0"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Resilience - Remains calm, composed, and optimistic in stressful or high-pressure situations.</w:t>
      </w:r>
    </w:p>
    <w:p w14:paraId="7FB1831F"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Communication- Communicate in a manner that is clear and articulate with clients, family members, other employees, and agencies. </w:t>
      </w:r>
    </w:p>
    <w:p w14:paraId="389D3AE8" w14:textId="67886ED5"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Judgement - Is confident making judgements based on the information available, even if it is not </w:t>
      </w:r>
      <w:r w:rsidR="000262CE" w:rsidRPr="0054118F">
        <w:rPr>
          <w:rFonts w:ascii="Calibri" w:hAnsi="Calibri" w:cs="Calibri"/>
        </w:rPr>
        <w:t xml:space="preserve">complete </w:t>
      </w:r>
      <w:r w:rsidR="000262CE">
        <w:rPr>
          <w:rFonts w:ascii="Calibri" w:hAnsi="Calibri" w:cs="Calibri"/>
        </w:rPr>
        <w:t>or</w:t>
      </w:r>
      <w:r w:rsidRPr="0054118F">
        <w:rPr>
          <w:rFonts w:ascii="Calibri" w:hAnsi="Calibri" w:cs="Calibri"/>
        </w:rPr>
        <w:t xml:space="preserve"> the situation is ambiguous. </w:t>
      </w:r>
    </w:p>
    <w:p w14:paraId="2145AF7F"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 xml:space="preserve">Ingenuity - Generates and implements new and innovative solutions, ideas, and approaches to problems. </w:t>
      </w:r>
    </w:p>
    <w:p w14:paraId="26DC57DB"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Flexibility- Demonstrated ability to undertake a wide range of different duties; demonstrates flexibility</w:t>
      </w:r>
      <w:r>
        <w:rPr>
          <w:rFonts w:ascii="Calibri" w:hAnsi="Calibri" w:cs="Calibri"/>
        </w:rPr>
        <w:t xml:space="preserve"> </w:t>
      </w:r>
      <w:r w:rsidRPr="0054118F">
        <w:rPr>
          <w:rFonts w:ascii="Calibri" w:hAnsi="Calibri" w:cs="Calibri"/>
        </w:rPr>
        <w:t>when carrying out or requested to take on additional tasks.</w:t>
      </w:r>
    </w:p>
    <w:p w14:paraId="7AB0DD26" w14:textId="77777777" w:rsidR="0054118F" w:rsidRDefault="0054118F" w:rsidP="0054118F">
      <w:pPr>
        <w:pStyle w:val="ListParagraph"/>
        <w:numPr>
          <w:ilvl w:val="0"/>
          <w:numId w:val="18"/>
        </w:numPr>
        <w:rPr>
          <w:rFonts w:ascii="Calibri" w:hAnsi="Calibri" w:cs="Calibri"/>
        </w:rPr>
      </w:pPr>
      <w:r w:rsidRPr="0054118F">
        <w:rPr>
          <w:rFonts w:ascii="Calibri" w:hAnsi="Calibri" w:cs="Calibri"/>
        </w:rPr>
        <w:t>Achievement - Demonstrates a strong focus on high performance standards and personal achievement.</w:t>
      </w:r>
      <w:r>
        <w:rPr>
          <w:rFonts w:ascii="Calibri" w:hAnsi="Calibri" w:cs="Calibri"/>
        </w:rPr>
        <w:t xml:space="preserve"> </w:t>
      </w:r>
      <w:r w:rsidRPr="0054118F">
        <w:rPr>
          <w:rFonts w:ascii="Calibri" w:hAnsi="Calibri" w:cs="Calibri"/>
        </w:rPr>
        <w:t>Goes above and beyond to exceed expectations.</w:t>
      </w:r>
    </w:p>
    <w:p w14:paraId="765263A2" w14:textId="322AA2BE" w:rsidR="0054118F" w:rsidRPr="0054118F" w:rsidRDefault="0054118F" w:rsidP="0054118F">
      <w:pPr>
        <w:pStyle w:val="ListParagraph"/>
        <w:numPr>
          <w:ilvl w:val="0"/>
          <w:numId w:val="18"/>
        </w:numPr>
        <w:rPr>
          <w:rFonts w:ascii="Calibri" w:hAnsi="Calibri" w:cs="Calibri"/>
        </w:rPr>
      </w:pPr>
      <w:r w:rsidRPr="0054118F">
        <w:rPr>
          <w:rFonts w:ascii="Calibri" w:hAnsi="Calibri" w:cs="Calibri"/>
        </w:rPr>
        <w:t>Critical Thinking - Critically analyses and evaluates information in a logical way when solving complex problems</w:t>
      </w:r>
      <w:r w:rsidR="00563611">
        <w:rPr>
          <w:rFonts w:ascii="Calibri" w:hAnsi="Calibri" w:cs="Calibri"/>
        </w:rPr>
        <w:t>.</w:t>
      </w:r>
    </w:p>
    <w:p w14:paraId="16469848" w14:textId="77777777" w:rsidR="0054118F" w:rsidRDefault="0054118F" w:rsidP="0087579E">
      <w:pPr>
        <w:rPr>
          <w:rFonts w:ascii="Calibri" w:hAnsi="Calibri" w:cs="Calibri"/>
        </w:rPr>
      </w:pPr>
    </w:p>
    <w:p w14:paraId="323E124E" w14:textId="1CC60D32" w:rsidR="00847BF2" w:rsidRPr="009D5826" w:rsidRDefault="003258F1" w:rsidP="00E231E6">
      <w:pPr>
        <w:spacing w:after="200" w:line="276" w:lineRule="auto"/>
        <w:rPr>
          <w:rFonts w:ascii="Calibri" w:hAnsi="Calibri" w:cs="Calibri"/>
        </w:rPr>
      </w:pPr>
      <w:r w:rsidRPr="75928B9D">
        <w:rPr>
          <w:rFonts w:ascii="Calibri" w:hAnsi="Calibri" w:cs="Calibri"/>
          <w:b/>
          <w:bCs/>
          <w:color w:val="004E7C" w:themeColor="text2" w:themeShade="BF"/>
          <w:sz w:val="28"/>
          <w:szCs w:val="28"/>
        </w:rPr>
        <w:t>Required e</w:t>
      </w:r>
      <w:r w:rsidR="00C653EA" w:rsidRPr="75928B9D">
        <w:rPr>
          <w:rFonts w:ascii="Calibri" w:hAnsi="Calibri" w:cs="Calibri"/>
          <w:b/>
          <w:bCs/>
          <w:color w:val="004E7C" w:themeColor="text2" w:themeShade="BF"/>
          <w:sz w:val="28"/>
          <w:szCs w:val="28"/>
        </w:rPr>
        <w:t>xperience/</w:t>
      </w:r>
      <w:r w:rsidR="00C653EA" w:rsidRPr="00D66F8A">
        <w:rPr>
          <w:rFonts w:ascii="Calibri" w:hAnsi="Calibri" w:cs="Calibri"/>
          <w:b/>
          <w:bCs/>
          <w:color w:val="004E7C" w:themeColor="text2" w:themeShade="BF"/>
          <w:sz w:val="28"/>
          <w:szCs w:val="28"/>
        </w:rPr>
        <w:t>qualifications</w:t>
      </w:r>
    </w:p>
    <w:p w14:paraId="5ED935FD" w14:textId="12E83810" w:rsidR="072469E3" w:rsidRDefault="072469E3" w:rsidP="75928B9D">
      <w:pPr>
        <w:rPr>
          <w:rFonts w:ascii="Calibri" w:eastAsia="Calibri" w:hAnsi="Calibri" w:cs="Calibri"/>
          <w:sz w:val="24"/>
          <w:szCs w:val="24"/>
        </w:rPr>
      </w:pPr>
      <w:r w:rsidRPr="75928B9D">
        <w:rPr>
          <w:rFonts w:ascii="Calibri" w:eastAsia="Calibri" w:hAnsi="Calibri" w:cs="Calibri"/>
          <w:color w:val="003B72" w:themeColor="background1"/>
        </w:rPr>
        <w:t>Job Specific Knowledge and Skills:</w:t>
      </w:r>
      <w:r w:rsidRPr="75928B9D">
        <w:rPr>
          <w:rFonts w:ascii="Calibri" w:eastAsia="Calibri" w:hAnsi="Calibri" w:cs="Calibri"/>
          <w:b/>
          <w:bCs/>
          <w:color w:val="003B72" w:themeColor="background1"/>
        </w:rPr>
        <w:t> </w:t>
      </w:r>
      <w:r w:rsidRPr="75928B9D">
        <w:rPr>
          <w:rFonts w:ascii="Calibri" w:eastAsia="Calibri" w:hAnsi="Calibri" w:cs="Calibri"/>
          <w:sz w:val="24"/>
          <w:szCs w:val="24"/>
        </w:rPr>
        <w:t> </w:t>
      </w:r>
    </w:p>
    <w:p w14:paraId="62C21B12" w14:textId="312996E6" w:rsidR="00E41D49" w:rsidRP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Experience working with people who present with mental health distress, behavioural needs, and social</w:t>
      </w:r>
      <w:r>
        <w:rPr>
          <w:rFonts w:ascii="Calibri" w:eastAsia="Calibri" w:hAnsi="Calibri" w:cs="Calibri"/>
        </w:rPr>
        <w:t xml:space="preserve"> </w:t>
      </w:r>
      <w:r w:rsidRPr="00E41D49">
        <w:rPr>
          <w:rFonts w:ascii="Calibri" w:eastAsia="Calibri" w:hAnsi="Calibri" w:cs="Calibri"/>
        </w:rPr>
        <w:t>inequity.</w:t>
      </w:r>
    </w:p>
    <w:p w14:paraId="492D543F" w14:textId="77777777" w:rsidR="00985A2E" w:rsidRPr="00E41D49" w:rsidRDefault="00985A2E" w:rsidP="00985A2E">
      <w:pPr>
        <w:pStyle w:val="ListParagraph"/>
        <w:numPr>
          <w:ilvl w:val="0"/>
          <w:numId w:val="14"/>
        </w:numPr>
        <w:jc w:val="both"/>
        <w:rPr>
          <w:rFonts w:ascii="Calibri" w:eastAsia="Calibri" w:hAnsi="Calibri" w:cs="Calibri"/>
        </w:rPr>
      </w:pPr>
      <w:r w:rsidRPr="00E41D49">
        <w:rPr>
          <w:rFonts w:ascii="Calibri" w:eastAsia="Calibri" w:hAnsi="Calibri" w:cs="Calibri"/>
        </w:rPr>
        <w:t>Demonstrate an understanding of people with addictions and /or mental health challenges.</w:t>
      </w:r>
    </w:p>
    <w:p w14:paraId="6B05D026" w14:textId="77777777" w:rsidR="00985A2E" w:rsidRPr="00E41D49" w:rsidRDefault="00985A2E" w:rsidP="00985A2E">
      <w:pPr>
        <w:pStyle w:val="ListParagraph"/>
        <w:numPr>
          <w:ilvl w:val="0"/>
          <w:numId w:val="14"/>
        </w:numPr>
        <w:jc w:val="both"/>
        <w:rPr>
          <w:rFonts w:ascii="Calibri" w:eastAsia="Calibri" w:hAnsi="Calibri" w:cs="Calibri"/>
        </w:rPr>
      </w:pPr>
      <w:r w:rsidRPr="00E41D49">
        <w:rPr>
          <w:rFonts w:ascii="Calibri" w:eastAsia="Calibri" w:hAnsi="Calibri" w:cs="Calibri"/>
        </w:rPr>
        <w:t xml:space="preserve">Promote the health and wellness of individuals, families / whanau, and communities; demonstrate an </w:t>
      </w:r>
      <w:r>
        <w:rPr>
          <w:rFonts w:ascii="Calibri" w:eastAsia="Calibri" w:hAnsi="Calibri" w:cs="Calibri"/>
        </w:rPr>
        <w:t>open-minded</w:t>
      </w:r>
      <w:r w:rsidRPr="00E41D49">
        <w:rPr>
          <w:rFonts w:ascii="Calibri" w:eastAsia="Calibri" w:hAnsi="Calibri" w:cs="Calibri"/>
        </w:rPr>
        <w:t xml:space="preserve"> non-judgmental approach, and integrity. </w:t>
      </w:r>
    </w:p>
    <w:p w14:paraId="40C13B46" w14:textId="28B22DEA" w:rsid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 xml:space="preserve">Knowledge of Tikanga Māori and </w:t>
      </w:r>
      <w:r>
        <w:rPr>
          <w:rFonts w:ascii="Calibri" w:eastAsia="Calibri" w:hAnsi="Calibri" w:cs="Calibri"/>
        </w:rPr>
        <w:t>a</w:t>
      </w:r>
      <w:r w:rsidRPr="00E41D49">
        <w:rPr>
          <w:rFonts w:ascii="Calibri" w:eastAsia="Calibri" w:hAnsi="Calibri" w:cs="Calibri"/>
        </w:rPr>
        <w:t xml:space="preserve"> commitment to the principles of the </w:t>
      </w:r>
      <w:r>
        <w:rPr>
          <w:rFonts w:ascii="Calibri" w:eastAsia="Calibri" w:hAnsi="Calibri" w:cs="Calibri"/>
        </w:rPr>
        <w:t>Te Tiriti o Waitangi</w:t>
      </w:r>
      <w:r w:rsidR="00563611">
        <w:rPr>
          <w:rFonts w:ascii="Calibri" w:eastAsia="Calibri" w:hAnsi="Calibri" w:cs="Calibri"/>
        </w:rPr>
        <w:t>.</w:t>
      </w:r>
    </w:p>
    <w:p w14:paraId="16A36F10" w14:textId="2A500357" w:rsidR="00E41D49" w:rsidRDefault="00E41D49" w:rsidP="00E41D49">
      <w:pPr>
        <w:pStyle w:val="ListParagraph"/>
        <w:numPr>
          <w:ilvl w:val="0"/>
          <w:numId w:val="14"/>
        </w:numPr>
        <w:jc w:val="both"/>
        <w:rPr>
          <w:rFonts w:ascii="Calibri" w:eastAsia="Calibri" w:hAnsi="Calibri" w:cs="Calibri"/>
        </w:rPr>
      </w:pPr>
      <w:r w:rsidRPr="00E41D49">
        <w:rPr>
          <w:rFonts w:ascii="Calibri" w:eastAsia="Calibri" w:hAnsi="Calibri" w:cs="Calibri"/>
        </w:rPr>
        <w:t>Knowledge of models of care and interventions in addictions and recovery suppor</w:t>
      </w:r>
      <w:r>
        <w:rPr>
          <w:rFonts w:ascii="Calibri" w:eastAsia="Calibri" w:hAnsi="Calibri" w:cs="Calibri"/>
        </w:rPr>
        <w:t>t.</w:t>
      </w:r>
    </w:p>
    <w:p w14:paraId="3F15784B" w14:textId="56982A25" w:rsidR="072469E3" w:rsidRPr="00E41D49" w:rsidRDefault="072469E3" w:rsidP="00E41D49">
      <w:pPr>
        <w:pStyle w:val="ListParagraph"/>
        <w:numPr>
          <w:ilvl w:val="0"/>
          <w:numId w:val="14"/>
        </w:numPr>
        <w:jc w:val="both"/>
        <w:rPr>
          <w:rFonts w:ascii="Calibri" w:eastAsia="Calibri" w:hAnsi="Calibri" w:cs="Calibri"/>
        </w:rPr>
      </w:pPr>
      <w:r w:rsidRPr="52564398">
        <w:rPr>
          <w:rFonts w:ascii="Calibri" w:eastAsia="Calibri" w:hAnsi="Calibri" w:cs="Calibri"/>
        </w:rPr>
        <w:t>Cultural</w:t>
      </w:r>
      <w:r w:rsidR="00E41D49">
        <w:rPr>
          <w:rFonts w:ascii="Calibri" w:eastAsia="Calibri" w:hAnsi="Calibri" w:cs="Calibri"/>
        </w:rPr>
        <w:t>ly</w:t>
      </w:r>
      <w:r w:rsidRPr="52564398">
        <w:rPr>
          <w:rFonts w:ascii="Calibri" w:eastAsia="Calibri" w:hAnsi="Calibri" w:cs="Calibri"/>
        </w:rPr>
        <w:t xml:space="preserve"> </w:t>
      </w:r>
      <w:r w:rsidR="00E41D49">
        <w:rPr>
          <w:rFonts w:ascii="Calibri" w:eastAsia="Calibri" w:hAnsi="Calibri" w:cs="Calibri"/>
        </w:rPr>
        <w:t>safe practice</w:t>
      </w:r>
      <w:r w:rsidR="00563611">
        <w:rPr>
          <w:rFonts w:ascii="Calibri" w:eastAsia="Calibri" w:hAnsi="Calibri" w:cs="Calibri"/>
        </w:rPr>
        <w:t>.</w:t>
      </w:r>
    </w:p>
    <w:p w14:paraId="5FEA4485" w14:textId="2695B9DD" w:rsidR="00E41D49" w:rsidRPr="00E41D49" w:rsidRDefault="00985A2E" w:rsidP="00E41D49">
      <w:pPr>
        <w:pStyle w:val="ListParagraph"/>
        <w:numPr>
          <w:ilvl w:val="0"/>
          <w:numId w:val="14"/>
        </w:numPr>
        <w:jc w:val="both"/>
        <w:rPr>
          <w:rFonts w:ascii="Calibri" w:eastAsia="Calibri" w:hAnsi="Calibri" w:cs="Calibri"/>
        </w:rPr>
      </w:pPr>
      <w:r>
        <w:rPr>
          <w:rFonts w:ascii="Calibri" w:eastAsia="Calibri" w:hAnsi="Calibri" w:cs="Calibri"/>
        </w:rPr>
        <w:t>Group facilitation skills</w:t>
      </w:r>
      <w:r w:rsidR="00563611">
        <w:rPr>
          <w:rFonts w:ascii="Calibri" w:eastAsia="Calibri" w:hAnsi="Calibri" w:cs="Calibri"/>
        </w:rPr>
        <w:t>.</w:t>
      </w:r>
    </w:p>
    <w:p w14:paraId="52A97DE2" w14:textId="590826C1" w:rsidR="00E41D49" w:rsidRPr="00E41D49" w:rsidRDefault="00985A2E" w:rsidP="00E41D49">
      <w:pPr>
        <w:pStyle w:val="ListParagraph"/>
        <w:numPr>
          <w:ilvl w:val="0"/>
          <w:numId w:val="14"/>
        </w:numPr>
        <w:jc w:val="both"/>
        <w:rPr>
          <w:rFonts w:ascii="Calibri" w:eastAsia="Calibri" w:hAnsi="Calibri" w:cs="Calibri"/>
        </w:rPr>
      </w:pPr>
      <w:r>
        <w:rPr>
          <w:rFonts w:ascii="Calibri" w:eastAsia="Calibri" w:hAnsi="Calibri" w:cs="Calibri"/>
        </w:rPr>
        <w:t>Safe</w:t>
      </w:r>
      <w:r w:rsidR="00E41D49" w:rsidRPr="00E41D49">
        <w:rPr>
          <w:rFonts w:ascii="Calibri" w:eastAsia="Calibri" w:hAnsi="Calibri" w:cs="Calibri"/>
        </w:rPr>
        <w:t xml:space="preserve"> and ethical </w:t>
      </w:r>
      <w:r>
        <w:rPr>
          <w:rFonts w:ascii="Calibri" w:eastAsia="Calibri" w:hAnsi="Calibri" w:cs="Calibri"/>
        </w:rPr>
        <w:t>clinical practice</w:t>
      </w:r>
      <w:r w:rsidR="00E41D49" w:rsidRPr="00E41D49">
        <w:rPr>
          <w:rFonts w:ascii="Calibri" w:eastAsia="Calibri" w:hAnsi="Calibri" w:cs="Calibri"/>
        </w:rPr>
        <w:t xml:space="preserve"> </w:t>
      </w:r>
      <w:r>
        <w:rPr>
          <w:rFonts w:ascii="Calibri" w:eastAsia="Calibri" w:hAnsi="Calibri" w:cs="Calibri"/>
        </w:rPr>
        <w:t>with accountability for these outcomes</w:t>
      </w:r>
      <w:r w:rsidR="00563611">
        <w:rPr>
          <w:rFonts w:ascii="Calibri" w:eastAsia="Calibri" w:hAnsi="Calibri" w:cs="Calibri"/>
        </w:rPr>
        <w:t>.</w:t>
      </w:r>
    </w:p>
    <w:p w14:paraId="70FE1D00" w14:textId="69F9548B" w:rsidR="00E41D49" w:rsidRPr="00985A2E" w:rsidRDefault="00E41D49" w:rsidP="00985A2E">
      <w:pPr>
        <w:pStyle w:val="ListParagraph"/>
        <w:numPr>
          <w:ilvl w:val="0"/>
          <w:numId w:val="14"/>
        </w:numPr>
        <w:jc w:val="both"/>
        <w:rPr>
          <w:rFonts w:ascii="Calibri" w:eastAsia="Calibri" w:hAnsi="Calibri" w:cs="Calibri"/>
        </w:rPr>
      </w:pPr>
      <w:r w:rsidRPr="00E41D49">
        <w:rPr>
          <w:rFonts w:ascii="Calibri" w:eastAsia="Calibri" w:hAnsi="Calibri" w:cs="Calibri"/>
        </w:rPr>
        <w:t xml:space="preserve">Competent writer across a range of client and </w:t>
      </w:r>
      <w:r w:rsidR="00985A2E">
        <w:rPr>
          <w:rFonts w:ascii="Calibri" w:eastAsia="Calibri" w:hAnsi="Calibri" w:cs="Calibri"/>
        </w:rPr>
        <w:t>community-related</w:t>
      </w:r>
      <w:r w:rsidRPr="00E41D49">
        <w:rPr>
          <w:rFonts w:ascii="Calibri" w:eastAsia="Calibri" w:hAnsi="Calibri" w:cs="Calibri"/>
        </w:rPr>
        <w:t xml:space="preserve"> platforms; client records are clear, concise,</w:t>
      </w:r>
      <w:r w:rsidR="00985A2E">
        <w:rPr>
          <w:rFonts w:ascii="Calibri" w:eastAsia="Calibri" w:hAnsi="Calibri" w:cs="Calibri"/>
        </w:rPr>
        <w:t xml:space="preserve"> </w:t>
      </w:r>
      <w:r w:rsidRPr="00985A2E">
        <w:rPr>
          <w:rFonts w:ascii="Calibri" w:eastAsia="Calibri" w:hAnsi="Calibri" w:cs="Calibri"/>
        </w:rPr>
        <w:t>and accurate.</w:t>
      </w:r>
    </w:p>
    <w:p w14:paraId="71BF6623" w14:textId="77777777" w:rsidR="00E41D49" w:rsidRPr="00E41D49" w:rsidRDefault="00E41D49" w:rsidP="00E41D49">
      <w:pPr>
        <w:pStyle w:val="ListParagraph"/>
        <w:jc w:val="both"/>
        <w:rPr>
          <w:rFonts w:ascii="Calibri" w:eastAsia="Calibri" w:hAnsi="Calibri" w:cs="Calibri"/>
        </w:rPr>
      </w:pPr>
    </w:p>
    <w:p w14:paraId="5A61A36F" w14:textId="2EE3E1B6" w:rsidR="072469E3" w:rsidRDefault="072469E3" w:rsidP="75928B9D">
      <w:pPr>
        <w:rPr>
          <w:rFonts w:ascii="Calibri" w:eastAsia="Calibri" w:hAnsi="Calibri" w:cs="Calibri"/>
          <w:color w:val="003B72" w:themeColor="background1"/>
        </w:rPr>
      </w:pPr>
      <w:r w:rsidRPr="75928B9D">
        <w:rPr>
          <w:rFonts w:ascii="Calibri" w:eastAsia="Calibri" w:hAnsi="Calibri" w:cs="Calibri"/>
          <w:color w:val="003B72" w:themeColor="background1"/>
        </w:rPr>
        <w:t>Qualifications and other requirements:</w:t>
      </w:r>
      <w:r w:rsidRPr="75928B9D">
        <w:rPr>
          <w:rFonts w:ascii="Calibri" w:eastAsia="Calibri" w:hAnsi="Calibri" w:cs="Calibri"/>
          <w:b/>
          <w:bCs/>
          <w:color w:val="003B72" w:themeColor="background1"/>
        </w:rPr>
        <w:t> </w:t>
      </w:r>
    </w:p>
    <w:p w14:paraId="3A8BFB7A" w14:textId="044C0D23" w:rsidR="00156773" w:rsidRPr="00156773" w:rsidRDefault="00156773" w:rsidP="00156773">
      <w:pPr>
        <w:pStyle w:val="ListParagraph"/>
        <w:numPr>
          <w:ilvl w:val="0"/>
          <w:numId w:val="16"/>
        </w:numPr>
        <w:jc w:val="both"/>
        <w:rPr>
          <w:rFonts w:ascii="Calibri" w:eastAsia="Calibri" w:hAnsi="Calibri" w:cs="Calibri"/>
        </w:rPr>
      </w:pPr>
      <w:r w:rsidRPr="00156773">
        <w:rPr>
          <w:rFonts w:ascii="Calibri" w:eastAsia="Calibri" w:hAnsi="Calibri" w:cs="Calibri"/>
        </w:rPr>
        <w:t>Hold a registration under the Health Practitioners Competence Assurance (HPCA) Act or have a recognised</w:t>
      </w:r>
      <w:r>
        <w:rPr>
          <w:rFonts w:ascii="Calibri" w:eastAsia="Calibri" w:hAnsi="Calibri" w:cs="Calibri"/>
        </w:rPr>
        <w:t xml:space="preserve"> </w:t>
      </w:r>
      <w:r w:rsidRPr="00156773">
        <w:rPr>
          <w:rFonts w:ascii="Calibri" w:eastAsia="Calibri" w:hAnsi="Calibri" w:cs="Calibri"/>
        </w:rPr>
        <w:t>social work, psychology, counselling or addictions qualification with a current registration and annual</w:t>
      </w:r>
      <w:r>
        <w:rPr>
          <w:rFonts w:ascii="Calibri" w:eastAsia="Calibri" w:hAnsi="Calibri" w:cs="Calibri"/>
        </w:rPr>
        <w:t xml:space="preserve"> </w:t>
      </w:r>
      <w:r w:rsidRPr="00156773">
        <w:rPr>
          <w:rFonts w:ascii="Calibri" w:eastAsia="Calibri" w:hAnsi="Calibri" w:cs="Calibri"/>
        </w:rPr>
        <w:t>practicing certificate</w:t>
      </w:r>
    </w:p>
    <w:p w14:paraId="271FC1ED" w14:textId="74A0A6C4" w:rsidR="072469E3" w:rsidRDefault="072469E3" w:rsidP="00E41D49">
      <w:pPr>
        <w:pStyle w:val="ListParagraph"/>
        <w:numPr>
          <w:ilvl w:val="0"/>
          <w:numId w:val="16"/>
        </w:numPr>
        <w:jc w:val="both"/>
        <w:rPr>
          <w:rFonts w:ascii="Calibri" w:eastAsia="Calibri" w:hAnsi="Calibri" w:cs="Calibri"/>
        </w:rPr>
      </w:pPr>
      <w:r w:rsidRPr="00E41D49">
        <w:rPr>
          <w:rFonts w:ascii="Calibri" w:eastAsia="Calibri" w:hAnsi="Calibri" w:cs="Calibri"/>
        </w:rPr>
        <w:t>Flexibility – hours and working locations as needed   </w:t>
      </w:r>
    </w:p>
    <w:p w14:paraId="7DDCF307" w14:textId="1AC18389" w:rsidR="00E41D49" w:rsidRDefault="00E41D49" w:rsidP="00E41D49">
      <w:pPr>
        <w:pStyle w:val="ListParagraph"/>
        <w:numPr>
          <w:ilvl w:val="0"/>
          <w:numId w:val="16"/>
        </w:numPr>
        <w:jc w:val="both"/>
        <w:rPr>
          <w:rFonts w:ascii="Calibri" w:eastAsia="Calibri" w:hAnsi="Calibri" w:cs="Calibri"/>
        </w:rPr>
      </w:pPr>
      <w:r>
        <w:rPr>
          <w:rFonts w:ascii="Calibri" w:eastAsia="Calibri" w:hAnsi="Calibri" w:cs="Calibri"/>
        </w:rPr>
        <w:t>Full Drivers Licence</w:t>
      </w:r>
    </w:p>
    <w:p w14:paraId="70F06E73" w14:textId="522AB01A" w:rsidR="00E41D49" w:rsidRPr="00E41D49" w:rsidRDefault="00E41D49" w:rsidP="00E41D49">
      <w:pPr>
        <w:pStyle w:val="ListParagraph"/>
        <w:numPr>
          <w:ilvl w:val="0"/>
          <w:numId w:val="16"/>
        </w:numPr>
        <w:jc w:val="both"/>
        <w:rPr>
          <w:rFonts w:ascii="Calibri" w:eastAsia="Calibri" w:hAnsi="Calibri" w:cs="Calibri"/>
        </w:rPr>
      </w:pPr>
      <w:r>
        <w:rPr>
          <w:rFonts w:ascii="Calibri" w:eastAsia="Calibri" w:hAnsi="Calibri" w:cs="Calibri"/>
        </w:rPr>
        <w:t>First Aid Certificate</w:t>
      </w:r>
      <w:r w:rsidR="00563611">
        <w:rPr>
          <w:rFonts w:ascii="Calibri" w:eastAsia="Calibri" w:hAnsi="Calibri" w:cs="Calibri"/>
        </w:rPr>
        <w:t>.</w:t>
      </w:r>
    </w:p>
    <w:p w14:paraId="7F2A9501" w14:textId="1A8F8EAE" w:rsidR="75928B9D" w:rsidRDefault="75928B9D" w:rsidP="75928B9D">
      <w:pPr>
        <w:ind w:left="720"/>
        <w:jc w:val="both"/>
        <w:rPr>
          <w:rFonts w:ascii="Calibri" w:eastAsia="Calibri" w:hAnsi="Calibri" w:cs="Calibri"/>
        </w:rPr>
      </w:pPr>
    </w:p>
    <w:p w14:paraId="1AB005C2" w14:textId="2988CA5B" w:rsidR="072469E3" w:rsidRDefault="072469E3" w:rsidP="0AE6BE5F">
      <w:pPr>
        <w:pStyle w:val="paragraph"/>
        <w:spacing w:beforeAutospacing="0" w:afterAutospacing="0"/>
        <w:rPr>
          <w:rFonts w:ascii="Calibri" w:eastAsia="Calibri" w:hAnsi="Calibri" w:cs="Calibri"/>
          <w:color w:val="003B72" w:themeColor="background1"/>
          <w:sz w:val="22"/>
          <w:szCs w:val="22"/>
        </w:rPr>
      </w:pPr>
      <w:r w:rsidRPr="0AE6BE5F">
        <w:rPr>
          <w:rFonts w:ascii="Calibri" w:eastAsia="Calibri" w:hAnsi="Calibri" w:cs="Calibri"/>
          <w:color w:val="003B72" w:themeColor="background1"/>
          <w:sz w:val="22"/>
          <w:szCs w:val="22"/>
        </w:rPr>
        <w:t>Relationship building skills</w:t>
      </w:r>
      <w:r w:rsidR="1DAFEB2D" w:rsidRPr="0AE6BE5F">
        <w:rPr>
          <w:rFonts w:ascii="Calibri" w:eastAsia="Calibri" w:hAnsi="Calibri" w:cs="Calibri"/>
          <w:color w:val="003B72" w:themeColor="background1"/>
          <w:sz w:val="22"/>
          <w:szCs w:val="22"/>
        </w:rPr>
        <w:t>:</w:t>
      </w:r>
    </w:p>
    <w:p w14:paraId="2D661D22" w14:textId="14AAB839" w:rsidR="072469E3" w:rsidRDefault="072469E3" w:rsidP="004F4397">
      <w:pPr>
        <w:pStyle w:val="ListParagraph"/>
        <w:numPr>
          <w:ilvl w:val="0"/>
          <w:numId w:val="17"/>
        </w:numPr>
        <w:jc w:val="both"/>
        <w:rPr>
          <w:rFonts w:ascii="Calibri" w:eastAsia="Calibri" w:hAnsi="Calibri" w:cs="Calibri"/>
        </w:rPr>
      </w:pPr>
      <w:r w:rsidRPr="0AE6BE5F">
        <w:rPr>
          <w:rFonts w:ascii="Calibri" w:eastAsia="Calibri" w:hAnsi="Calibri" w:cs="Calibri"/>
        </w:rPr>
        <w:t>Able to build report with</w:t>
      </w:r>
      <w:r w:rsidR="009F6A2B" w:rsidRPr="009F6A2B">
        <w:rPr>
          <w:rFonts w:ascii="Calibri" w:eastAsia="Calibri" w:hAnsi="Calibri" w:cs="Calibri"/>
        </w:rPr>
        <w:t xml:space="preserve"> </w:t>
      </w:r>
      <w:r w:rsidR="009F6A2B" w:rsidRPr="00DF5EEF">
        <w:rPr>
          <w:rFonts w:ascii="Calibri" w:eastAsia="Calibri" w:hAnsi="Calibri" w:cs="Calibri"/>
        </w:rPr>
        <w:t>tāngata whaiora</w:t>
      </w:r>
      <w:r>
        <w:tab/>
      </w:r>
    </w:p>
    <w:p w14:paraId="0FE8BB2E" w14:textId="3B3A9C22" w:rsidR="072469E3" w:rsidRDefault="072469E3" w:rsidP="004F4397">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R</w:t>
      </w:r>
      <w:r w:rsidR="485B56A8" w:rsidRPr="52564398">
        <w:rPr>
          <w:rFonts w:ascii="Calibri" w:eastAsia="Calibri" w:hAnsi="Calibri" w:cs="Calibri"/>
        </w:rPr>
        <w:t xml:space="preserve">apport </w:t>
      </w:r>
      <w:r w:rsidRPr="52564398">
        <w:rPr>
          <w:rFonts w:ascii="Calibri" w:eastAsia="Calibri" w:hAnsi="Calibri" w:cs="Calibri"/>
        </w:rPr>
        <w:t>with colleagues for shared vision</w:t>
      </w:r>
    </w:p>
    <w:p w14:paraId="0797548D" w14:textId="740F724A" w:rsidR="1B13090E" w:rsidRDefault="1B13090E" w:rsidP="52564398">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Builds strong effective networks</w:t>
      </w:r>
      <w:r w:rsidR="00563611">
        <w:rPr>
          <w:rFonts w:ascii="Calibri" w:eastAsia="Calibri" w:hAnsi="Calibri" w:cs="Calibri"/>
        </w:rPr>
        <w:t>.</w:t>
      </w:r>
    </w:p>
    <w:p w14:paraId="439D85F2" w14:textId="77777777" w:rsidR="0001159E" w:rsidRDefault="0001159E" w:rsidP="0001159E">
      <w:pPr>
        <w:pStyle w:val="Heading1"/>
        <w:numPr>
          <w:ilvl w:val="0"/>
          <w:numId w:val="0"/>
        </w:numPr>
        <w:rPr>
          <w:rFonts w:hint="eastAsia"/>
        </w:r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2" w:name="The_information_contained_in_this_positi"/>
      <w:bookmarkEnd w:id="2"/>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681CE2E5" w:rsidR="0001159E" w:rsidRPr="00E231E6" w:rsidRDefault="0C3EE8B7" w:rsidP="00E231E6">
      <w:pPr>
        <w:tabs>
          <w:tab w:val="left" w:pos="7174"/>
        </w:tabs>
        <w:spacing w:before="23"/>
        <w:ind w:left="360"/>
        <w:rPr>
          <w:rFonts w:ascii="Calibri" w:hAnsi="Calibri" w:cs="Calibri"/>
        </w:rPr>
      </w:pPr>
      <w:r w:rsidRPr="2ADE217A">
        <w:rPr>
          <w:rFonts w:ascii="Calibri" w:hAnsi="Calibri" w:cs="Calibri"/>
        </w:rPr>
        <w:t>Employee</w:t>
      </w:r>
      <w:r>
        <w:tab/>
      </w:r>
      <w:r w:rsidR="0001159E" w:rsidRPr="2ADE217A">
        <w:rPr>
          <w:rFonts w:ascii="Calibri" w:hAnsi="Calibri" w:cs="Calibri"/>
        </w:rPr>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3" w:name="Manager_Date"/>
      <w:bookmarkEnd w:id="3"/>
    </w:p>
    <w:p w14:paraId="4D2341D4" w14:textId="04A14C2F" w:rsidR="0001159E" w:rsidRPr="00E231E6" w:rsidRDefault="0021FEB3" w:rsidP="00E231E6">
      <w:pPr>
        <w:tabs>
          <w:tab w:val="left" w:pos="7174"/>
        </w:tabs>
        <w:spacing w:before="14"/>
        <w:ind w:firstLine="450"/>
        <w:rPr>
          <w:rFonts w:ascii="Calibri" w:hAnsi="Calibri" w:cs="Calibri"/>
        </w:rPr>
      </w:pPr>
      <w:r w:rsidRPr="2ADE217A">
        <w:rPr>
          <w:rFonts w:ascii="Calibri" w:hAnsi="Calibri" w:cs="Calibri"/>
        </w:rPr>
        <w:t>Manager</w:t>
      </w:r>
      <w:r w:rsidR="00DB2F3B">
        <w:tab/>
      </w:r>
      <w:r w:rsidR="0001159E" w:rsidRPr="2ADE217A">
        <w:rPr>
          <w:rFonts w:ascii="Calibri" w:hAnsi="Calibri" w:cs="Calibri"/>
        </w:rPr>
        <w:t>Date</w:t>
      </w:r>
    </w:p>
    <w:p w14:paraId="62CF3E7F" w14:textId="77777777" w:rsidR="0001159E" w:rsidRPr="00E231E6" w:rsidRDefault="0001159E" w:rsidP="00E231E6">
      <w:pPr>
        <w:pStyle w:val="BodyText"/>
        <w:spacing w:after="0"/>
        <w:jc w:val="both"/>
        <w:rPr>
          <w:rFonts w:ascii="Calibri" w:hAnsi="Calibri" w:cs="Calibri"/>
        </w:rPr>
      </w:pPr>
    </w:p>
    <w:bookmarkEnd w:id="0"/>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default" r:id="rId11"/>
      <w:footerReference w:type="default" r:id="rId12"/>
      <w:headerReference w:type="first" r:id="rId13"/>
      <w:footerReference w:type="first" r:id="rId14"/>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B0C14" w14:textId="77777777" w:rsidR="007F4253" w:rsidRDefault="007F4253" w:rsidP="000928B5">
      <w:r>
        <w:separator/>
      </w:r>
    </w:p>
  </w:endnote>
  <w:endnote w:type="continuationSeparator" w:id="0">
    <w:p w14:paraId="046C0261" w14:textId="77777777" w:rsidR="007F4253" w:rsidRDefault="007F4253" w:rsidP="000928B5">
      <w:r>
        <w:continuationSeparator/>
      </w:r>
    </w:p>
  </w:endnote>
  <w:endnote w:type="continuationNotice" w:id="1">
    <w:p w14:paraId="3572E2AD" w14:textId="77777777" w:rsidR="007F4253" w:rsidRDefault="007F4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Akkurat">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4327043"/>
      <w:docPartObj>
        <w:docPartGallery w:val="Page Numbers (Bottom of Page)"/>
        <w:docPartUnique/>
      </w:docPartObj>
    </w:sdtPr>
    <w:sdtEndPr>
      <w:rPr>
        <w:rFonts w:ascii="Calibri" w:hAnsi="Calibri" w:cs="Calibri"/>
        <w:noProof/>
      </w:rPr>
    </w:sdtEndPr>
    <w:sdtContent>
      <w:p w14:paraId="7AFFCE03" w14:textId="77777777" w:rsidR="007D7202" w:rsidRPr="007D7202" w:rsidRDefault="007D7202">
        <w:pPr>
          <w:pStyle w:val="Footer"/>
          <w:jc w:val="right"/>
          <w:rPr>
            <w:rFonts w:ascii="Calibri" w:hAnsi="Calibri" w:cs="Calibri"/>
          </w:rPr>
        </w:pPr>
        <w:r w:rsidRPr="007D7202">
          <w:rPr>
            <w:rFonts w:ascii="Calibri" w:hAnsi="Calibri" w:cs="Calibri"/>
          </w:rPr>
          <w:fldChar w:fldCharType="begin"/>
        </w:r>
        <w:r w:rsidRPr="007D7202">
          <w:rPr>
            <w:rFonts w:ascii="Calibri" w:hAnsi="Calibri" w:cs="Calibri"/>
          </w:rPr>
          <w:instrText xml:space="preserve"> PAGE   \* MERGEFORMAT </w:instrText>
        </w:r>
        <w:r w:rsidRPr="007D7202">
          <w:rPr>
            <w:rFonts w:ascii="Calibri" w:hAnsi="Calibri" w:cs="Calibri"/>
          </w:rPr>
          <w:fldChar w:fldCharType="separate"/>
        </w:r>
        <w:r w:rsidRPr="007D7202">
          <w:rPr>
            <w:rFonts w:ascii="Calibri" w:hAnsi="Calibri" w:cs="Calibri"/>
            <w:noProof/>
          </w:rPr>
          <w:t>2</w:t>
        </w:r>
        <w:r w:rsidRPr="007D7202">
          <w:rPr>
            <w:rFonts w:ascii="Calibri" w:hAnsi="Calibri" w:cs="Calibri"/>
            <w:noProof/>
          </w:rPr>
          <w:fldChar w:fldCharType="end"/>
        </w:r>
      </w:p>
    </w:sdtContent>
  </w:sdt>
  <w:p w14:paraId="16CE0FBF" w14:textId="5E2B6F16" w:rsidR="2DFF75C6" w:rsidRPr="002C2258" w:rsidRDefault="002C2258" w:rsidP="2DFF75C6">
    <w:pPr>
      <w:pStyle w:val="Footer"/>
      <w:rPr>
        <w:rFonts w:ascii="Calibri" w:hAnsi="Calibri" w:cs="Calibri"/>
      </w:rPr>
    </w:pPr>
    <w:r w:rsidRPr="002C2258">
      <w:rPr>
        <w:rFonts w:ascii="Calibri" w:hAnsi="Calibri" w:cs="Calibri"/>
      </w:rPr>
      <w:t>JD- AOD Recovery Practitioner – Augus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00CFF3" w14:textId="77777777" w:rsidR="007F4253" w:rsidRDefault="007F4253" w:rsidP="000928B5">
      <w:r>
        <w:separator/>
      </w:r>
    </w:p>
  </w:footnote>
  <w:footnote w:type="continuationSeparator" w:id="0">
    <w:p w14:paraId="70F2CBB7" w14:textId="77777777" w:rsidR="007F4253" w:rsidRDefault="007F4253" w:rsidP="000928B5">
      <w:r>
        <w:continuationSeparator/>
      </w:r>
    </w:p>
  </w:footnote>
  <w:footnote w:type="continuationNotice" w:id="1">
    <w:p w14:paraId="582B9AB0" w14:textId="77777777" w:rsidR="007F4253" w:rsidRDefault="007F4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1D2EE" w14:textId="4573CAFF"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8240"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7A70EB">
      <w:rPr>
        <w:rFonts w:ascii="Calibri" w:hAnsi="Calibri" w:cs="Calibri"/>
        <w:color w:val="05497E"/>
        <w:sz w:val="44"/>
        <w:szCs w:val="44"/>
      </w:rPr>
      <w:t xml:space="preserve">AOD </w:t>
    </w:r>
    <w:r w:rsidR="001460A7">
      <w:rPr>
        <w:rFonts w:ascii="Calibri" w:hAnsi="Calibri" w:cs="Calibri"/>
        <w:color w:val="05497E"/>
        <w:sz w:val="44"/>
        <w:szCs w:val="44"/>
      </w:rPr>
      <w:t xml:space="preserve">Recovery </w:t>
    </w:r>
    <w:r w:rsidR="007B1B27">
      <w:rPr>
        <w:rFonts w:ascii="Calibri" w:hAnsi="Calibri" w:cs="Calibri"/>
        <w:color w:val="05497E"/>
        <w:sz w:val="44"/>
        <w:szCs w:val="44"/>
      </w:rPr>
      <w:t>Practit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1"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E18562F"/>
    <w:multiLevelType w:val="hybridMultilevel"/>
    <w:tmpl w:val="36E8C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9"/>
  </w:num>
  <w:num w:numId="2" w16cid:durableId="709762742">
    <w:abstractNumId w:val="2"/>
  </w:num>
  <w:num w:numId="3" w16cid:durableId="1067459454">
    <w:abstractNumId w:val="10"/>
  </w:num>
  <w:num w:numId="4" w16cid:durableId="143394179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8"/>
  </w:num>
  <w:num w:numId="6" w16cid:durableId="2138140282">
    <w:abstractNumId w:val="7"/>
  </w:num>
  <w:num w:numId="7" w16cid:durableId="1852599537">
    <w:abstractNumId w:val="17"/>
  </w:num>
  <w:num w:numId="8" w16cid:durableId="1670207715">
    <w:abstractNumId w:val="3"/>
  </w:num>
  <w:num w:numId="9" w16cid:durableId="560949837">
    <w:abstractNumId w:val="12"/>
  </w:num>
  <w:num w:numId="10" w16cid:durableId="425883570">
    <w:abstractNumId w:val="4"/>
  </w:num>
  <w:num w:numId="11" w16cid:durableId="100730752">
    <w:abstractNumId w:val="11"/>
  </w:num>
  <w:num w:numId="12" w16cid:durableId="1154645252">
    <w:abstractNumId w:val="6"/>
  </w:num>
  <w:num w:numId="13" w16cid:durableId="1770268787">
    <w:abstractNumId w:val="16"/>
  </w:num>
  <w:num w:numId="14" w16cid:durableId="1317028893">
    <w:abstractNumId w:val="14"/>
  </w:num>
  <w:num w:numId="15" w16cid:durableId="1325011048">
    <w:abstractNumId w:val="0"/>
  </w:num>
  <w:num w:numId="16" w16cid:durableId="1040671236">
    <w:abstractNumId w:val="5"/>
  </w:num>
  <w:num w:numId="17" w16cid:durableId="497885884">
    <w:abstractNumId w:val="1"/>
  </w:num>
  <w:num w:numId="18" w16cid:durableId="207828244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07D2C"/>
    <w:rsid w:val="0001159E"/>
    <w:rsid w:val="000137E5"/>
    <w:rsid w:val="00016005"/>
    <w:rsid w:val="000173EA"/>
    <w:rsid w:val="00017D84"/>
    <w:rsid w:val="00020A17"/>
    <w:rsid w:val="00022210"/>
    <w:rsid w:val="00022A73"/>
    <w:rsid w:val="00023AC6"/>
    <w:rsid w:val="00024EFB"/>
    <w:rsid w:val="0002580B"/>
    <w:rsid w:val="000262CE"/>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57BD"/>
    <w:rsid w:val="000A6D76"/>
    <w:rsid w:val="000A7C22"/>
    <w:rsid w:val="000B0656"/>
    <w:rsid w:val="000B06A1"/>
    <w:rsid w:val="000B566D"/>
    <w:rsid w:val="000B774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5F7A"/>
    <w:rsid w:val="00127E2B"/>
    <w:rsid w:val="00133A54"/>
    <w:rsid w:val="00133BBD"/>
    <w:rsid w:val="00134941"/>
    <w:rsid w:val="00136E2F"/>
    <w:rsid w:val="00137B9E"/>
    <w:rsid w:val="00140AB1"/>
    <w:rsid w:val="00142B29"/>
    <w:rsid w:val="001436B8"/>
    <w:rsid w:val="001460A7"/>
    <w:rsid w:val="00150618"/>
    <w:rsid w:val="00152AD7"/>
    <w:rsid w:val="00152CF8"/>
    <w:rsid w:val="00153ED6"/>
    <w:rsid w:val="0015431F"/>
    <w:rsid w:val="00154BC7"/>
    <w:rsid w:val="001550C1"/>
    <w:rsid w:val="00156773"/>
    <w:rsid w:val="00156CDB"/>
    <w:rsid w:val="00156D17"/>
    <w:rsid w:val="0016101A"/>
    <w:rsid w:val="00162497"/>
    <w:rsid w:val="00162D46"/>
    <w:rsid w:val="00163873"/>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034D"/>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66EB"/>
    <w:rsid w:val="001C7CF6"/>
    <w:rsid w:val="001D0C91"/>
    <w:rsid w:val="001D0F17"/>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1FEB3"/>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A07"/>
    <w:rsid w:val="002C2258"/>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1204"/>
    <w:rsid w:val="0032383C"/>
    <w:rsid w:val="00324083"/>
    <w:rsid w:val="003258F1"/>
    <w:rsid w:val="00327A28"/>
    <w:rsid w:val="003306BE"/>
    <w:rsid w:val="00333453"/>
    <w:rsid w:val="00333554"/>
    <w:rsid w:val="00335129"/>
    <w:rsid w:val="00336234"/>
    <w:rsid w:val="00337207"/>
    <w:rsid w:val="00341290"/>
    <w:rsid w:val="00342178"/>
    <w:rsid w:val="00342795"/>
    <w:rsid w:val="00342C39"/>
    <w:rsid w:val="003431DD"/>
    <w:rsid w:val="003446D9"/>
    <w:rsid w:val="00344A4F"/>
    <w:rsid w:val="00353439"/>
    <w:rsid w:val="00353608"/>
    <w:rsid w:val="003545BA"/>
    <w:rsid w:val="00355EB8"/>
    <w:rsid w:val="00357B47"/>
    <w:rsid w:val="0036007E"/>
    <w:rsid w:val="0036115B"/>
    <w:rsid w:val="00361A90"/>
    <w:rsid w:val="00363D4A"/>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04C5"/>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189B"/>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3711"/>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27BF"/>
    <w:rsid w:val="004E58FB"/>
    <w:rsid w:val="004E67C9"/>
    <w:rsid w:val="004F243D"/>
    <w:rsid w:val="004F4397"/>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4F55"/>
    <w:rsid w:val="005370DE"/>
    <w:rsid w:val="0054118F"/>
    <w:rsid w:val="0054475B"/>
    <w:rsid w:val="00546804"/>
    <w:rsid w:val="00546F56"/>
    <w:rsid w:val="0054721E"/>
    <w:rsid w:val="00554049"/>
    <w:rsid w:val="005543BD"/>
    <w:rsid w:val="00554795"/>
    <w:rsid w:val="00555E87"/>
    <w:rsid w:val="00562D73"/>
    <w:rsid w:val="00563611"/>
    <w:rsid w:val="00563C35"/>
    <w:rsid w:val="0056776F"/>
    <w:rsid w:val="005736AF"/>
    <w:rsid w:val="00573B20"/>
    <w:rsid w:val="005763B9"/>
    <w:rsid w:val="00581645"/>
    <w:rsid w:val="005847FC"/>
    <w:rsid w:val="0058490C"/>
    <w:rsid w:val="0058543A"/>
    <w:rsid w:val="005864F4"/>
    <w:rsid w:val="00586F16"/>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366"/>
    <w:rsid w:val="005C58B7"/>
    <w:rsid w:val="005C656F"/>
    <w:rsid w:val="005C74F8"/>
    <w:rsid w:val="005C750E"/>
    <w:rsid w:val="005C7FBD"/>
    <w:rsid w:val="005D4126"/>
    <w:rsid w:val="005D7EB3"/>
    <w:rsid w:val="005E5067"/>
    <w:rsid w:val="005E547B"/>
    <w:rsid w:val="005E6989"/>
    <w:rsid w:val="005E7A5B"/>
    <w:rsid w:val="005E7D8B"/>
    <w:rsid w:val="005F0AF7"/>
    <w:rsid w:val="005F10BC"/>
    <w:rsid w:val="005F110E"/>
    <w:rsid w:val="005F1C45"/>
    <w:rsid w:val="00602B1D"/>
    <w:rsid w:val="00604A5D"/>
    <w:rsid w:val="00610D22"/>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21F7"/>
    <w:rsid w:val="00654A79"/>
    <w:rsid w:val="006569DC"/>
    <w:rsid w:val="0065702E"/>
    <w:rsid w:val="00657A71"/>
    <w:rsid w:val="0066274F"/>
    <w:rsid w:val="00666253"/>
    <w:rsid w:val="00666431"/>
    <w:rsid w:val="00670767"/>
    <w:rsid w:val="00673520"/>
    <w:rsid w:val="00674DFF"/>
    <w:rsid w:val="00677ACE"/>
    <w:rsid w:val="006805CF"/>
    <w:rsid w:val="006815A5"/>
    <w:rsid w:val="00682DD7"/>
    <w:rsid w:val="00686BA7"/>
    <w:rsid w:val="0069297C"/>
    <w:rsid w:val="006952BA"/>
    <w:rsid w:val="00695A92"/>
    <w:rsid w:val="0069614F"/>
    <w:rsid w:val="0069697F"/>
    <w:rsid w:val="006A1041"/>
    <w:rsid w:val="006A1CC9"/>
    <w:rsid w:val="006A37E8"/>
    <w:rsid w:val="006A3946"/>
    <w:rsid w:val="006A7488"/>
    <w:rsid w:val="006B0F7B"/>
    <w:rsid w:val="006B1B9E"/>
    <w:rsid w:val="006B53B6"/>
    <w:rsid w:val="006B5CB9"/>
    <w:rsid w:val="006B6147"/>
    <w:rsid w:val="006B7828"/>
    <w:rsid w:val="006B7E87"/>
    <w:rsid w:val="006C0A3C"/>
    <w:rsid w:val="006C36C1"/>
    <w:rsid w:val="006C38BC"/>
    <w:rsid w:val="006C554F"/>
    <w:rsid w:val="006C581A"/>
    <w:rsid w:val="006D0E24"/>
    <w:rsid w:val="006D1513"/>
    <w:rsid w:val="006D1D89"/>
    <w:rsid w:val="006D27EA"/>
    <w:rsid w:val="006D2DE3"/>
    <w:rsid w:val="006D3C64"/>
    <w:rsid w:val="006D4F32"/>
    <w:rsid w:val="006D55ED"/>
    <w:rsid w:val="006D584F"/>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15A13"/>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2B99"/>
    <w:rsid w:val="007A3A3C"/>
    <w:rsid w:val="007A70EB"/>
    <w:rsid w:val="007A75BF"/>
    <w:rsid w:val="007B1B27"/>
    <w:rsid w:val="007B3178"/>
    <w:rsid w:val="007B4707"/>
    <w:rsid w:val="007B5925"/>
    <w:rsid w:val="007B65B9"/>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D7202"/>
    <w:rsid w:val="007E1BB0"/>
    <w:rsid w:val="007E2CC7"/>
    <w:rsid w:val="007E35A2"/>
    <w:rsid w:val="007E6011"/>
    <w:rsid w:val="007F0256"/>
    <w:rsid w:val="007F2F0E"/>
    <w:rsid w:val="007F4253"/>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724"/>
    <w:rsid w:val="008663C4"/>
    <w:rsid w:val="0086717A"/>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0595"/>
    <w:rsid w:val="008F1A87"/>
    <w:rsid w:val="008F5FFE"/>
    <w:rsid w:val="008F7EBF"/>
    <w:rsid w:val="0090191A"/>
    <w:rsid w:val="00903A7E"/>
    <w:rsid w:val="009040BB"/>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7785F"/>
    <w:rsid w:val="009846DC"/>
    <w:rsid w:val="009850DB"/>
    <w:rsid w:val="00985172"/>
    <w:rsid w:val="00985A2E"/>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7384"/>
    <w:rsid w:val="009E0420"/>
    <w:rsid w:val="009E0EAD"/>
    <w:rsid w:val="009E72D1"/>
    <w:rsid w:val="009F1DD9"/>
    <w:rsid w:val="009F1FA7"/>
    <w:rsid w:val="009F2CC9"/>
    <w:rsid w:val="009F6A2B"/>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A13"/>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5572"/>
    <w:rsid w:val="00AF5C5D"/>
    <w:rsid w:val="00AF6FFA"/>
    <w:rsid w:val="00B000D1"/>
    <w:rsid w:val="00B03155"/>
    <w:rsid w:val="00B05359"/>
    <w:rsid w:val="00B068B2"/>
    <w:rsid w:val="00B07740"/>
    <w:rsid w:val="00B117FB"/>
    <w:rsid w:val="00B169D6"/>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4B30"/>
    <w:rsid w:val="00B86050"/>
    <w:rsid w:val="00B923E8"/>
    <w:rsid w:val="00B93A32"/>
    <w:rsid w:val="00B9524D"/>
    <w:rsid w:val="00B958A3"/>
    <w:rsid w:val="00B95A83"/>
    <w:rsid w:val="00BA4045"/>
    <w:rsid w:val="00BA5B6D"/>
    <w:rsid w:val="00BA6003"/>
    <w:rsid w:val="00BA70E6"/>
    <w:rsid w:val="00BA7103"/>
    <w:rsid w:val="00BA75EF"/>
    <w:rsid w:val="00BA7E63"/>
    <w:rsid w:val="00BA7E83"/>
    <w:rsid w:val="00BB6EBC"/>
    <w:rsid w:val="00BC7DC4"/>
    <w:rsid w:val="00BD4F87"/>
    <w:rsid w:val="00BD5447"/>
    <w:rsid w:val="00BD56DC"/>
    <w:rsid w:val="00BD67F8"/>
    <w:rsid w:val="00BE10AB"/>
    <w:rsid w:val="00BE2BCD"/>
    <w:rsid w:val="00BE36F8"/>
    <w:rsid w:val="00BE5093"/>
    <w:rsid w:val="00BE5249"/>
    <w:rsid w:val="00BE5EEC"/>
    <w:rsid w:val="00BE6FFC"/>
    <w:rsid w:val="00BF3CA2"/>
    <w:rsid w:val="00BF5240"/>
    <w:rsid w:val="00BF5795"/>
    <w:rsid w:val="00BF6D8E"/>
    <w:rsid w:val="00BF7517"/>
    <w:rsid w:val="00BF7545"/>
    <w:rsid w:val="00C0271C"/>
    <w:rsid w:val="00C05639"/>
    <w:rsid w:val="00C133D0"/>
    <w:rsid w:val="00C13E2D"/>
    <w:rsid w:val="00C1712C"/>
    <w:rsid w:val="00C17508"/>
    <w:rsid w:val="00C17E1A"/>
    <w:rsid w:val="00C21FFF"/>
    <w:rsid w:val="00C23680"/>
    <w:rsid w:val="00C24B04"/>
    <w:rsid w:val="00C31181"/>
    <w:rsid w:val="00C31CDE"/>
    <w:rsid w:val="00C3280E"/>
    <w:rsid w:val="00C34872"/>
    <w:rsid w:val="00C36780"/>
    <w:rsid w:val="00C37567"/>
    <w:rsid w:val="00C436B5"/>
    <w:rsid w:val="00C453B2"/>
    <w:rsid w:val="00C45801"/>
    <w:rsid w:val="00C46E11"/>
    <w:rsid w:val="00C513E9"/>
    <w:rsid w:val="00C560B2"/>
    <w:rsid w:val="00C56D8B"/>
    <w:rsid w:val="00C61B28"/>
    <w:rsid w:val="00C62512"/>
    <w:rsid w:val="00C63770"/>
    <w:rsid w:val="00C653EA"/>
    <w:rsid w:val="00C662D2"/>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29FE"/>
    <w:rsid w:val="00CC4FC2"/>
    <w:rsid w:val="00CC548F"/>
    <w:rsid w:val="00CC7C52"/>
    <w:rsid w:val="00CD0239"/>
    <w:rsid w:val="00CD0B98"/>
    <w:rsid w:val="00CD1FE5"/>
    <w:rsid w:val="00CD2158"/>
    <w:rsid w:val="00CD301D"/>
    <w:rsid w:val="00CD7D79"/>
    <w:rsid w:val="00CE028A"/>
    <w:rsid w:val="00CE79FC"/>
    <w:rsid w:val="00CF146F"/>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5D38"/>
    <w:rsid w:val="00D3624A"/>
    <w:rsid w:val="00D36C8B"/>
    <w:rsid w:val="00D4079D"/>
    <w:rsid w:val="00D43877"/>
    <w:rsid w:val="00D46F02"/>
    <w:rsid w:val="00D51D6A"/>
    <w:rsid w:val="00D538B2"/>
    <w:rsid w:val="00D6021B"/>
    <w:rsid w:val="00D602E6"/>
    <w:rsid w:val="00D620C0"/>
    <w:rsid w:val="00D63BF9"/>
    <w:rsid w:val="00D6682C"/>
    <w:rsid w:val="00D66F8A"/>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A36EC"/>
    <w:rsid w:val="00DA6568"/>
    <w:rsid w:val="00DB1562"/>
    <w:rsid w:val="00DB2C59"/>
    <w:rsid w:val="00DB2F3B"/>
    <w:rsid w:val="00DB5C6A"/>
    <w:rsid w:val="00DB6DD0"/>
    <w:rsid w:val="00DC336C"/>
    <w:rsid w:val="00DC38B3"/>
    <w:rsid w:val="00DC3C9E"/>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306"/>
    <w:rsid w:val="00DE388B"/>
    <w:rsid w:val="00DE4131"/>
    <w:rsid w:val="00DE618D"/>
    <w:rsid w:val="00DE6F67"/>
    <w:rsid w:val="00DF24B9"/>
    <w:rsid w:val="00DF2E29"/>
    <w:rsid w:val="00DF37FE"/>
    <w:rsid w:val="00DF453F"/>
    <w:rsid w:val="00DF4753"/>
    <w:rsid w:val="00DF5EEF"/>
    <w:rsid w:val="00DF7745"/>
    <w:rsid w:val="00E00F6E"/>
    <w:rsid w:val="00E16B84"/>
    <w:rsid w:val="00E21555"/>
    <w:rsid w:val="00E231E6"/>
    <w:rsid w:val="00E2345B"/>
    <w:rsid w:val="00E23477"/>
    <w:rsid w:val="00E26AA1"/>
    <w:rsid w:val="00E30868"/>
    <w:rsid w:val="00E31101"/>
    <w:rsid w:val="00E34E91"/>
    <w:rsid w:val="00E36395"/>
    <w:rsid w:val="00E40B69"/>
    <w:rsid w:val="00E41D49"/>
    <w:rsid w:val="00E42CDD"/>
    <w:rsid w:val="00E46EC1"/>
    <w:rsid w:val="00E47C16"/>
    <w:rsid w:val="00E50125"/>
    <w:rsid w:val="00E50B89"/>
    <w:rsid w:val="00E51981"/>
    <w:rsid w:val="00E540A2"/>
    <w:rsid w:val="00E57F12"/>
    <w:rsid w:val="00E60A78"/>
    <w:rsid w:val="00E62309"/>
    <w:rsid w:val="00E63ED0"/>
    <w:rsid w:val="00E711DC"/>
    <w:rsid w:val="00E718FB"/>
    <w:rsid w:val="00E71BB5"/>
    <w:rsid w:val="00E743C7"/>
    <w:rsid w:val="00E748BA"/>
    <w:rsid w:val="00E76818"/>
    <w:rsid w:val="00E76A7A"/>
    <w:rsid w:val="00E775E4"/>
    <w:rsid w:val="00E804D4"/>
    <w:rsid w:val="00E811AD"/>
    <w:rsid w:val="00E826A9"/>
    <w:rsid w:val="00E834E9"/>
    <w:rsid w:val="00E845BB"/>
    <w:rsid w:val="00E85E1A"/>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65D4"/>
    <w:rsid w:val="00EC6897"/>
    <w:rsid w:val="00ED1394"/>
    <w:rsid w:val="00ED3FB4"/>
    <w:rsid w:val="00ED4EB1"/>
    <w:rsid w:val="00ED6AB8"/>
    <w:rsid w:val="00EE19BD"/>
    <w:rsid w:val="00EE2343"/>
    <w:rsid w:val="00EE3661"/>
    <w:rsid w:val="00EE420B"/>
    <w:rsid w:val="00EE4691"/>
    <w:rsid w:val="00EE5C67"/>
    <w:rsid w:val="00EE5D79"/>
    <w:rsid w:val="00EF1009"/>
    <w:rsid w:val="00EF20A9"/>
    <w:rsid w:val="00EF5056"/>
    <w:rsid w:val="00EF5532"/>
    <w:rsid w:val="00EF5893"/>
    <w:rsid w:val="00EF634F"/>
    <w:rsid w:val="00EF6689"/>
    <w:rsid w:val="00F00743"/>
    <w:rsid w:val="00F016D1"/>
    <w:rsid w:val="00F10AFC"/>
    <w:rsid w:val="00F13335"/>
    <w:rsid w:val="00F138AF"/>
    <w:rsid w:val="00F22240"/>
    <w:rsid w:val="00F22E9D"/>
    <w:rsid w:val="00F2761F"/>
    <w:rsid w:val="00F35846"/>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4F5"/>
    <w:rsid w:val="00FE4BC2"/>
    <w:rsid w:val="00FE52B6"/>
    <w:rsid w:val="00FE7228"/>
    <w:rsid w:val="00FF05B1"/>
    <w:rsid w:val="00FF17AC"/>
    <w:rsid w:val="00FF2D12"/>
    <w:rsid w:val="00FF4E0B"/>
    <w:rsid w:val="00FF5545"/>
    <w:rsid w:val="00FF563C"/>
    <w:rsid w:val="00FF5E42"/>
    <w:rsid w:val="01EBE4B4"/>
    <w:rsid w:val="02A9635B"/>
    <w:rsid w:val="0434B14E"/>
    <w:rsid w:val="04BAEB84"/>
    <w:rsid w:val="072469E3"/>
    <w:rsid w:val="08A07960"/>
    <w:rsid w:val="090883E8"/>
    <w:rsid w:val="096EE9D2"/>
    <w:rsid w:val="0AE6BE5F"/>
    <w:rsid w:val="0B108E41"/>
    <w:rsid w:val="0BDAC5FD"/>
    <w:rsid w:val="0C0648B7"/>
    <w:rsid w:val="0C3BC5A1"/>
    <w:rsid w:val="0C3EE8B7"/>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DE217A"/>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96B39F0"/>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FE4FC5"/>
  <w15:docId w15:val="{F0772E4A-7C88-45A7-A1CE-84DDD52D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uiPriority w:val="1"/>
    <w:rsid w:val="75928B9D"/>
  </w:style>
  <w:style w:type="paragraph" w:customStyle="1" w:styleId="paragraph">
    <w:name w:val="paragraph"/>
    <w:basedOn w:val="Normal"/>
    <w:uiPriority w:val="1"/>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3" ma:contentTypeDescription="Create a new document." ma:contentTypeScope="" ma:versionID="5e76c9aa08f8a6ea9054d5061238e9ee">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f48681cbced08cab516c3ddd00384470"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29ebb76b-91ac-4fa0-b427-89ce80b12e51"/>
    <ds:schemaRef ds:uri="b6c9e61a-aaf7-4e28-8d46-efc9fded0e36"/>
  </ds:schemaRefs>
</ds:datastoreItem>
</file>

<file path=customXml/itemProps2.xml><?xml version="1.0" encoding="utf-8"?>
<ds:datastoreItem xmlns:ds="http://schemas.openxmlformats.org/officeDocument/2006/customXml" ds:itemID="{5C887280-D78B-4F9B-89A1-17CC8E612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bb76b-91ac-4fa0-b427-89ce80b12e51"/>
    <ds:schemaRef ds:uri="b6c9e61a-aaf7-4e28-8d46-efc9fded0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4.xml><?xml version="1.0" encoding="utf-8"?>
<ds:datastoreItem xmlns:ds="http://schemas.openxmlformats.org/officeDocument/2006/customXml" ds:itemID="{E1652DF7-6814-42D0-B3D1-1D675D3DC3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78</Words>
  <Characters>8997</Characters>
  <Application>Microsoft Office Word</Application>
  <DocSecurity>4</DocSecurity>
  <Lines>74</Lines>
  <Paragraphs>21</Paragraphs>
  <ScaleCrop>false</ScaleCrop>
  <Company>Horowhenua District Council</Company>
  <LinksUpToDate>false</LinksUpToDate>
  <CharactersWithSpaces>1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Awhina Barrett</cp:lastModifiedBy>
  <cp:revision>7</cp:revision>
  <cp:lastPrinted>2023-07-10T02:47:00Z</cp:lastPrinted>
  <dcterms:created xsi:type="dcterms:W3CDTF">2024-08-27T21:07:00Z</dcterms:created>
  <dcterms:modified xsi:type="dcterms:W3CDTF">2024-11-07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1748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y fmtid="{D5CDD505-2E9C-101B-9397-08002B2CF9AE}" pid="14" name="GrammarlyDocumentId">
    <vt:lpwstr>82f9b4303271be0b933359373bb0d8ca326536348e83e213f65dac517defee13</vt:lpwstr>
  </property>
</Properties>
</file>